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260" w:type="dxa"/>
        <w:jc w:val="center"/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5812"/>
        <w:gridCol w:w="5448"/>
      </w:tblGrid>
      <w:tr w:rsidR="006200DB" w:rsidRPr="002954D5" w14:paraId="4A0B9BC8" w14:textId="77777777">
        <w:trPr>
          <w:trHeight w:val="1845"/>
          <w:jc w:val="center"/>
        </w:trPr>
        <w:tc>
          <w:tcPr>
            <w:tcW w:w="5812" w:type="dxa"/>
          </w:tcPr>
          <w:p w14:paraId="242E2AA5" w14:textId="77777777" w:rsidR="006200DB" w:rsidRPr="00A31A54" w:rsidRDefault="006B598F" w:rsidP="007C7C1D">
            <w:pPr>
              <w:pStyle w:val="Heading2"/>
              <w:spacing w:before="60"/>
              <w:ind w:left="0" w:right="-142"/>
              <w:jc w:val="center"/>
              <w:rPr>
                <w:i w:val="0"/>
                <w:sz w:val="26"/>
                <w:szCs w:val="26"/>
              </w:rPr>
            </w:pPr>
            <w:r w:rsidRPr="00A31A54">
              <w:rPr>
                <w:i w:val="0"/>
                <w:sz w:val="26"/>
                <w:szCs w:val="26"/>
              </w:rPr>
              <w:t>VIỆN KHOA HỌC</w:t>
            </w:r>
          </w:p>
          <w:p w14:paraId="1A26BC4F" w14:textId="769D87FD" w:rsidR="006200DB" w:rsidRPr="00A31A54" w:rsidRDefault="006B598F" w:rsidP="007C7C1D">
            <w:pPr>
              <w:spacing w:before="60"/>
              <w:ind w:right="-142"/>
              <w:rPr>
                <w:bCs/>
                <w:sz w:val="26"/>
                <w:szCs w:val="26"/>
              </w:rPr>
            </w:pPr>
            <w:r w:rsidRPr="00A31A54">
              <w:rPr>
                <w:bCs/>
                <w:sz w:val="26"/>
                <w:szCs w:val="26"/>
              </w:rPr>
              <w:t>KHÍ TƯỢNG THỦY VĂN</w:t>
            </w:r>
            <w:r w:rsidR="004F70AE" w:rsidRPr="00A31A54">
              <w:rPr>
                <w:bCs/>
                <w:sz w:val="26"/>
                <w:szCs w:val="26"/>
              </w:rPr>
              <w:t>, MÔI TRƯỜNG VÀ BIỂN</w:t>
            </w:r>
          </w:p>
          <w:p w14:paraId="7CDA6C14" w14:textId="4B345225" w:rsidR="006200DB" w:rsidRPr="00A31A54" w:rsidRDefault="006B598F" w:rsidP="007C7C1D">
            <w:pPr>
              <w:spacing w:before="60"/>
              <w:ind w:right="-142"/>
              <w:jc w:val="center"/>
              <w:rPr>
                <w:b/>
                <w:bCs/>
                <w:szCs w:val="26"/>
              </w:rPr>
            </w:pPr>
            <w:r w:rsidRPr="00A31A54">
              <w:rPr>
                <w:b/>
                <w:bCs/>
                <w:sz w:val="26"/>
                <w:szCs w:val="26"/>
              </w:rPr>
              <w:t>TRUNG TÂM NGHIÊN CỨU</w:t>
            </w:r>
            <w:r w:rsidR="00786BD3" w:rsidRPr="00A31A54">
              <w:rPr>
                <w:b/>
                <w:bCs/>
                <w:sz w:val="26"/>
                <w:szCs w:val="26"/>
              </w:rPr>
              <w:t xml:space="preserve"> </w:t>
            </w:r>
            <w:r w:rsidRPr="00A31A54">
              <w:rPr>
                <w:b/>
                <w:bCs/>
                <w:sz w:val="26"/>
                <w:szCs w:val="26"/>
              </w:rPr>
              <w:t>THỦY VĂN</w:t>
            </w:r>
          </w:p>
          <w:p w14:paraId="62712390" w14:textId="71BC882A" w:rsidR="006200DB" w:rsidRPr="00A31A54" w:rsidRDefault="00CC3432" w:rsidP="007C7C1D">
            <w:pPr>
              <w:spacing w:before="120"/>
              <w:ind w:left="-144" w:right="-144"/>
              <w:jc w:val="center"/>
              <w:rPr>
                <w:szCs w:val="26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57216" behindDoc="0" locked="0" layoutInCell="1" allowOverlap="1" wp14:anchorId="64274FB2" wp14:editId="3C8EACDF">
                      <wp:simplePos x="0" y="0"/>
                      <wp:positionH relativeFrom="column">
                        <wp:posOffset>1162685</wp:posOffset>
                      </wp:positionH>
                      <wp:positionV relativeFrom="paragraph">
                        <wp:posOffset>17144</wp:posOffset>
                      </wp:positionV>
                      <wp:extent cx="1076325" cy="0"/>
                      <wp:effectExtent l="0" t="0" r="0" b="0"/>
                      <wp:wrapNone/>
                      <wp:docPr id="1170195009" name="Straight Arrow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7632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6A0748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91.55pt;margin-top:1.35pt;width:84.75pt;height:0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"/>
                  </w:pict>
                </mc:Fallback>
              </mc:AlternateContent>
            </w:r>
            <w:r w:rsidR="00EE0C69" w:rsidRPr="00A31A54">
              <w:rPr>
                <w:szCs w:val="26"/>
              </w:rPr>
              <w:t xml:space="preserve">Số: </w:t>
            </w:r>
            <w:r w:rsidR="00B60701">
              <w:rPr>
                <w:szCs w:val="26"/>
              </w:rPr>
              <w:t>1</w:t>
            </w:r>
            <w:r w:rsidR="0069770F">
              <w:rPr>
                <w:szCs w:val="26"/>
              </w:rPr>
              <w:t>9</w:t>
            </w:r>
            <w:r w:rsidR="00D02221">
              <w:rPr>
                <w:szCs w:val="26"/>
              </w:rPr>
              <w:t>1</w:t>
            </w:r>
            <w:r w:rsidR="004312D4">
              <w:rPr>
                <w:szCs w:val="26"/>
              </w:rPr>
              <w:t>9</w:t>
            </w:r>
            <w:r w:rsidR="00856CC6">
              <w:rPr>
                <w:szCs w:val="26"/>
              </w:rPr>
              <w:t>06</w:t>
            </w:r>
            <w:r w:rsidR="006B598F" w:rsidRPr="00A31A54">
              <w:rPr>
                <w:szCs w:val="26"/>
              </w:rPr>
              <w:t>/20</w:t>
            </w:r>
            <w:r w:rsidR="00B82D94" w:rsidRPr="00A31A54">
              <w:rPr>
                <w:szCs w:val="26"/>
              </w:rPr>
              <w:t>2</w:t>
            </w:r>
            <w:r w:rsidR="00435CBB">
              <w:rPr>
                <w:szCs w:val="26"/>
              </w:rPr>
              <w:t>6</w:t>
            </w:r>
            <w:r w:rsidR="006B598F" w:rsidRPr="00A31A54">
              <w:rPr>
                <w:szCs w:val="26"/>
              </w:rPr>
              <w:t>/VKTTV</w:t>
            </w:r>
            <w:r w:rsidR="004F1090" w:rsidRPr="00A31A54">
              <w:rPr>
                <w:szCs w:val="26"/>
              </w:rPr>
              <w:t>MTB</w:t>
            </w:r>
          </w:p>
          <w:p w14:paraId="296E4586" w14:textId="77777777" w:rsidR="006200DB" w:rsidRPr="00A31A54" w:rsidRDefault="006200DB" w:rsidP="007C7C1D">
            <w:pPr>
              <w:spacing w:before="120"/>
              <w:ind w:left="-144" w:right="-144"/>
              <w:rPr>
                <w:sz w:val="24"/>
                <w:szCs w:val="24"/>
              </w:rPr>
            </w:pPr>
          </w:p>
        </w:tc>
        <w:tc>
          <w:tcPr>
            <w:tcW w:w="5448" w:type="dxa"/>
          </w:tcPr>
          <w:p w14:paraId="066DE2FA" w14:textId="77777777" w:rsidR="006200DB" w:rsidRPr="00A31A54" w:rsidRDefault="006B598F">
            <w:pPr>
              <w:ind w:left="-62" w:right="-142"/>
              <w:jc w:val="center"/>
              <w:rPr>
                <w:b/>
                <w:sz w:val="26"/>
                <w:szCs w:val="26"/>
              </w:rPr>
            </w:pPr>
            <w:r w:rsidRPr="00A31A54">
              <w:rPr>
                <w:b/>
                <w:sz w:val="26"/>
                <w:szCs w:val="26"/>
              </w:rPr>
              <w:t>CỘNG HOÀ XÃ HỘI CHỦ NGHĨA VIỆT NAM</w:t>
            </w:r>
          </w:p>
          <w:p w14:paraId="40A93443" w14:textId="77777777" w:rsidR="006200DB" w:rsidRPr="00A31A54" w:rsidRDefault="006B598F">
            <w:pPr>
              <w:ind w:left="-144" w:right="-144"/>
              <w:jc w:val="center"/>
              <w:rPr>
                <w:b/>
                <w:bCs/>
                <w:szCs w:val="26"/>
              </w:rPr>
            </w:pPr>
            <w:r w:rsidRPr="00A31A54">
              <w:rPr>
                <w:b/>
                <w:bCs/>
                <w:szCs w:val="26"/>
              </w:rPr>
              <w:t>Độc lập - Tự do - Hạnh phúc</w:t>
            </w:r>
          </w:p>
          <w:p w14:paraId="3646C4F5" w14:textId="06925F06" w:rsidR="006200DB" w:rsidRPr="00A31A54" w:rsidRDefault="00CC3432">
            <w:pPr>
              <w:pStyle w:val="Heading1"/>
              <w:rPr>
                <w:sz w:val="26"/>
                <w:szCs w:val="26"/>
              </w:rPr>
            </w:pPr>
            <w:r>
              <w:rPr>
                <w:bCs/>
                <w:noProof/>
                <w:sz w:val="26"/>
                <w:szCs w:val="26"/>
              </w:rPr>
              <mc:AlternateContent>
                <mc:Choice Requires="wps">
                  <w:drawing>
                    <wp:anchor distT="4294967294" distB="4294967294" distL="114300" distR="114300" simplePos="0" relativeHeight="251658240" behindDoc="0" locked="0" layoutInCell="1" allowOverlap="1" wp14:anchorId="53294EA2" wp14:editId="46CB769E">
                      <wp:simplePos x="0" y="0"/>
                      <wp:positionH relativeFrom="column">
                        <wp:posOffset>1015365</wp:posOffset>
                      </wp:positionH>
                      <wp:positionV relativeFrom="paragraph">
                        <wp:posOffset>43814</wp:posOffset>
                      </wp:positionV>
                      <wp:extent cx="1475740" cy="0"/>
                      <wp:effectExtent l="0" t="0" r="0" b="0"/>
                      <wp:wrapNone/>
                      <wp:docPr id="18446280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757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A68E7A" id="Straight Arrow Connector 1" o:spid="_x0000_s1026" type="#_x0000_t32" style="position:absolute;margin-left:79.95pt;margin-top:3.45pt;width:116.2pt;height:0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"/>
                  </w:pict>
                </mc:Fallback>
              </mc:AlternateContent>
            </w:r>
          </w:p>
          <w:p w14:paraId="53FEC3F1" w14:textId="77777777" w:rsidR="00DD2A8E" w:rsidRPr="00A31A54" w:rsidRDefault="00DD2A8E" w:rsidP="00A25308">
            <w:pPr>
              <w:pStyle w:val="Heading1"/>
              <w:rPr>
                <w:sz w:val="26"/>
                <w:szCs w:val="26"/>
              </w:rPr>
            </w:pPr>
          </w:p>
          <w:p w14:paraId="6FAFE5B1" w14:textId="2388C670" w:rsidR="006200DB" w:rsidRPr="00A31A54" w:rsidRDefault="009B6016" w:rsidP="00614F68">
            <w:pPr>
              <w:pStyle w:val="Heading1"/>
              <w:rPr>
                <w:sz w:val="26"/>
                <w:szCs w:val="26"/>
              </w:rPr>
            </w:pPr>
            <w:r w:rsidRPr="00A31A54">
              <w:rPr>
                <w:sz w:val="26"/>
                <w:szCs w:val="26"/>
              </w:rPr>
              <w:t xml:space="preserve">Hà Nội </w:t>
            </w:r>
            <w:r w:rsidR="00B60701">
              <w:rPr>
                <w:sz w:val="26"/>
                <w:szCs w:val="26"/>
              </w:rPr>
              <w:t>1</w:t>
            </w:r>
            <w:r w:rsidR="0069770F">
              <w:rPr>
                <w:sz w:val="26"/>
                <w:szCs w:val="26"/>
              </w:rPr>
              <w:t>9</w:t>
            </w:r>
            <w:r w:rsidR="000B4237" w:rsidRPr="00A31A54">
              <w:rPr>
                <w:sz w:val="26"/>
                <w:szCs w:val="26"/>
              </w:rPr>
              <w:t xml:space="preserve">h00, ngày </w:t>
            </w:r>
            <w:r w:rsidR="00D02221">
              <w:rPr>
                <w:sz w:val="26"/>
                <w:szCs w:val="26"/>
              </w:rPr>
              <w:t>1</w:t>
            </w:r>
            <w:r w:rsidR="004312D4">
              <w:rPr>
                <w:sz w:val="26"/>
                <w:szCs w:val="26"/>
              </w:rPr>
              <w:t>9</w:t>
            </w:r>
            <w:r w:rsidR="006B598F" w:rsidRPr="00A31A54">
              <w:rPr>
                <w:sz w:val="26"/>
                <w:szCs w:val="26"/>
              </w:rPr>
              <w:t xml:space="preserve"> tháng </w:t>
            </w:r>
            <w:r w:rsidR="00435CBB">
              <w:rPr>
                <w:sz w:val="26"/>
                <w:szCs w:val="26"/>
              </w:rPr>
              <w:t>0</w:t>
            </w:r>
            <w:r w:rsidR="00856CC6">
              <w:rPr>
                <w:sz w:val="26"/>
                <w:szCs w:val="26"/>
              </w:rPr>
              <w:t>6</w:t>
            </w:r>
            <w:r w:rsidR="006B598F" w:rsidRPr="00A31A54">
              <w:rPr>
                <w:sz w:val="26"/>
                <w:szCs w:val="26"/>
              </w:rPr>
              <w:t xml:space="preserve"> năm 20</w:t>
            </w:r>
            <w:r w:rsidR="00B82D94" w:rsidRPr="00A31A54">
              <w:rPr>
                <w:sz w:val="26"/>
                <w:szCs w:val="26"/>
              </w:rPr>
              <w:t>2</w:t>
            </w:r>
            <w:r w:rsidR="00435CBB">
              <w:rPr>
                <w:sz w:val="26"/>
                <w:szCs w:val="26"/>
              </w:rPr>
              <w:t>6</w:t>
            </w:r>
          </w:p>
        </w:tc>
      </w:tr>
    </w:tbl>
    <w:p w14:paraId="3A641176" w14:textId="77777777" w:rsidR="006200DB" w:rsidRPr="002954D5" w:rsidRDefault="006200DB">
      <w:pPr>
        <w:ind w:left="2160" w:firstLine="720"/>
        <w:rPr>
          <w:color w:val="000000" w:themeColor="text1"/>
          <w:sz w:val="22"/>
          <w:szCs w:val="22"/>
        </w:rPr>
      </w:pPr>
    </w:p>
    <w:p w14:paraId="2BFEB27C" w14:textId="77777777" w:rsidR="006200DB" w:rsidRPr="002954D5" w:rsidRDefault="006B598F">
      <w:pPr>
        <w:jc w:val="center"/>
        <w:rPr>
          <w:b/>
          <w:bCs/>
          <w:color w:val="000000" w:themeColor="text1"/>
          <w:szCs w:val="28"/>
        </w:rPr>
      </w:pPr>
      <w:r w:rsidRPr="002954D5">
        <w:rPr>
          <w:b/>
          <w:bCs/>
          <w:color w:val="000000" w:themeColor="text1"/>
          <w:szCs w:val="28"/>
        </w:rPr>
        <w:t>BẢN TIN CẢNH BÁO LŨ QUÉT</w:t>
      </w:r>
    </w:p>
    <w:p w14:paraId="651217FC" w14:textId="697CF076" w:rsidR="006200DB" w:rsidRPr="002954D5" w:rsidRDefault="00EE0C69">
      <w:pPr>
        <w:jc w:val="center"/>
        <w:rPr>
          <w:bCs/>
          <w:color w:val="000000" w:themeColor="text1"/>
          <w:szCs w:val="28"/>
        </w:rPr>
      </w:pPr>
      <w:r w:rsidRPr="002954D5">
        <w:rPr>
          <w:color w:val="000000" w:themeColor="text1"/>
          <w:szCs w:val="28"/>
        </w:rPr>
        <w:t xml:space="preserve">(Bản tin cảnh báo lũ quét </w:t>
      </w:r>
      <w:r w:rsidR="0069770F">
        <w:rPr>
          <w:color w:val="000000" w:themeColor="text1"/>
          <w:szCs w:val="28"/>
        </w:rPr>
        <w:t>19</w:t>
      </w:r>
      <w:r w:rsidR="00805EEF" w:rsidRPr="002954D5">
        <w:rPr>
          <w:color w:val="000000" w:themeColor="text1"/>
          <w:szCs w:val="28"/>
        </w:rPr>
        <w:t>h</w:t>
      </w:r>
      <w:r w:rsidR="000B4237" w:rsidRPr="002954D5">
        <w:rPr>
          <w:color w:val="000000" w:themeColor="text1"/>
          <w:szCs w:val="28"/>
        </w:rPr>
        <w:t xml:space="preserve"> ngày </w:t>
      </w:r>
      <w:r w:rsidR="00D02221">
        <w:rPr>
          <w:color w:val="000000" w:themeColor="text1"/>
          <w:szCs w:val="28"/>
        </w:rPr>
        <w:t>1</w:t>
      </w:r>
      <w:r w:rsidR="004312D4">
        <w:rPr>
          <w:color w:val="000000" w:themeColor="text1"/>
          <w:szCs w:val="28"/>
        </w:rPr>
        <w:t>9</w:t>
      </w:r>
      <w:r w:rsidR="006B598F" w:rsidRPr="002954D5">
        <w:rPr>
          <w:color w:val="000000" w:themeColor="text1"/>
          <w:szCs w:val="28"/>
        </w:rPr>
        <w:t>/</w:t>
      </w:r>
      <w:r w:rsidR="00435CBB">
        <w:rPr>
          <w:color w:val="000000" w:themeColor="text1"/>
          <w:szCs w:val="28"/>
        </w:rPr>
        <w:t>0</w:t>
      </w:r>
      <w:r w:rsidR="00856CC6">
        <w:rPr>
          <w:color w:val="000000" w:themeColor="text1"/>
          <w:szCs w:val="28"/>
        </w:rPr>
        <w:t>6</w:t>
      </w:r>
      <w:r w:rsidR="006B598F" w:rsidRPr="002954D5">
        <w:rPr>
          <w:color w:val="000000" w:themeColor="text1"/>
          <w:szCs w:val="28"/>
        </w:rPr>
        <w:t>/20</w:t>
      </w:r>
      <w:r w:rsidR="007F74C6">
        <w:rPr>
          <w:color w:val="000000" w:themeColor="text1"/>
          <w:szCs w:val="28"/>
        </w:rPr>
        <w:t>2</w:t>
      </w:r>
      <w:r w:rsidR="00435CBB">
        <w:rPr>
          <w:color w:val="000000" w:themeColor="text1"/>
          <w:szCs w:val="28"/>
        </w:rPr>
        <w:t>6</w:t>
      </w:r>
      <w:r w:rsidR="006B598F" w:rsidRPr="002954D5">
        <w:rPr>
          <w:color w:val="000000" w:themeColor="text1"/>
          <w:szCs w:val="28"/>
        </w:rPr>
        <w:t>)</w:t>
      </w:r>
    </w:p>
    <w:p w14:paraId="022F0FB1" w14:textId="77777777" w:rsidR="006200DB" w:rsidRPr="002954D5" w:rsidRDefault="006200DB">
      <w:pPr>
        <w:pStyle w:val="Header"/>
        <w:tabs>
          <w:tab w:val="clear" w:pos="4320"/>
          <w:tab w:val="clear" w:pos="8640"/>
        </w:tabs>
        <w:ind w:firstLine="720"/>
        <w:rPr>
          <w:color w:val="000000" w:themeColor="text1"/>
          <w:szCs w:val="28"/>
        </w:rPr>
      </w:pPr>
    </w:p>
    <w:p w14:paraId="6279B76A" w14:textId="77777777" w:rsidR="006200DB" w:rsidRPr="002954D5" w:rsidRDefault="006B598F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before="120" w:after="120"/>
        <w:ind w:left="1077"/>
        <w:rPr>
          <w:b/>
          <w:bCs/>
          <w:color w:val="000000" w:themeColor="text1"/>
          <w:szCs w:val="28"/>
        </w:rPr>
      </w:pPr>
      <w:r w:rsidRPr="002954D5">
        <w:rPr>
          <w:b/>
          <w:bCs/>
          <w:color w:val="000000" w:themeColor="text1"/>
          <w:szCs w:val="28"/>
        </w:rPr>
        <w:t>Căn cứ cảnh báo</w:t>
      </w:r>
    </w:p>
    <w:p w14:paraId="727E4D9A" w14:textId="77777777" w:rsidR="006200DB" w:rsidRPr="002954D5" w:rsidRDefault="006B598F">
      <w:pPr>
        <w:pStyle w:val="ListParagraph"/>
        <w:numPr>
          <w:ilvl w:val="0"/>
          <w:numId w:val="3"/>
        </w:numPr>
        <w:spacing w:before="120" w:after="120" w:line="240" w:lineRule="auto"/>
        <w:ind w:left="1134" w:hanging="357"/>
        <w:contextualSpacing w:val="0"/>
        <w:jc w:val="both"/>
        <w:rPr>
          <w:color w:val="000000" w:themeColor="text1"/>
          <w:sz w:val="28"/>
          <w:szCs w:val="28"/>
        </w:rPr>
      </w:pPr>
      <w:r w:rsidRPr="002954D5">
        <w:rPr>
          <w:color w:val="000000" w:themeColor="text1"/>
          <w:sz w:val="28"/>
          <w:szCs w:val="28"/>
        </w:rPr>
        <w:t xml:space="preserve">Số liệu mưa vệ tinh GHE của </w:t>
      </w:r>
      <w:proofErr w:type="gramStart"/>
      <w:r w:rsidRPr="002954D5">
        <w:rPr>
          <w:color w:val="000000" w:themeColor="text1"/>
          <w:sz w:val="28"/>
          <w:szCs w:val="28"/>
        </w:rPr>
        <w:t>NOAA;</w:t>
      </w:r>
      <w:proofErr w:type="gramEnd"/>
      <w:r w:rsidRPr="002954D5">
        <w:rPr>
          <w:color w:val="000000" w:themeColor="text1"/>
          <w:sz w:val="28"/>
          <w:szCs w:val="28"/>
        </w:rPr>
        <w:t xml:space="preserve"> </w:t>
      </w:r>
    </w:p>
    <w:p w14:paraId="7273F398" w14:textId="6E58A01F" w:rsidR="006200DB" w:rsidRPr="002954D5" w:rsidRDefault="00924E79">
      <w:pPr>
        <w:pStyle w:val="ListParagraph"/>
        <w:numPr>
          <w:ilvl w:val="0"/>
          <w:numId w:val="3"/>
        </w:numPr>
        <w:spacing w:before="120" w:after="120" w:line="240" w:lineRule="auto"/>
        <w:ind w:left="1134" w:hanging="357"/>
        <w:contextualSpacing w:val="0"/>
        <w:jc w:val="both"/>
        <w:rPr>
          <w:color w:val="000000" w:themeColor="text1"/>
          <w:sz w:val="28"/>
          <w:szCs w:val="28"/>
        </w:rPr>
      </w:pPr>
      <w:r w:rsidRPr="002954D5">
        <w:rPr>
          <w:color w:val="000000" w:themeColor="text1"/>
          <w:sz w:val="28"/>
          <w:szCs w:val="28"/>
        </w:rPr>
        <w:t>Mưa dự báo do Viện Khoa học Khí tượng</w:t>
      </w:r>
      <w:r w:rsidR="008B1F2B">
        <w:rPr>
          <w:color w:val="000000" w:themeColor="text1"/>
          <w:sz w:val="28"/>
          <w:szCs w:val="28"/>
        </w:rPr>
        <w:t xml:space="preserve"> </w:t>
      </w:r>
      <w:r w:rsidRPr="002954D5">
        <w:rPr>
          <w:color w:val="000000" w:themeColor="text1"/>
          <w:sz w:val="28"/>
          <w:szCs w:val="28"/>
        </w:rPr>
        <w:t>Thủy văn</w:t>
      </w:r>
      <w:r w:rsidR="004E2849">
        <w:rPr>
          <w:color w:val="000000" w:themeColor="text1"/>
          <w:sz w:val="28"/>
          <w:szCs w:val="28"/>
        </w:rPr>
        <w:t xml:space="preserve">, Môi trường và </w:t>
      </w:r>
      <w:proofErr w:type="gramStart"/>
      <w:r w:rsidR="004E2849">
        <w:rPr>
          <w:color w:val="000000" w:themeColor="text1"/>
          <w:sz w:val="28"/>
          <w:szCs w:val="28"/>
        </w:rPr>
        <w:t>Biển</w:t>
      </w:r>
      <w:r w:rsidR="006B598F" w:rsidRPr="002954D5">
        <w:rPr>
          <w:color w:val="000000" w:themeColor="text1"/>
          <w:sz w:val="28"/>
          <w:szCs w:val="28"/>
        </w:rPr>
        <w:t>;</w:t>
      </w:r>
      <w:proofErr w:type="gramEnd"/>
      <w:r w:rsidR="006B598F" w:rsidRPr="002954D5">
        <w:rPr>
          <w:color w:val="000000" w:themeColor="text1"/>
          <w:sz w:val="28"/>
          <w:szCs w:val="28"/>
        </w:rPr>
        <w:t xml:space="preserve"> </w:t>
      </w:r>
    </w:p>
    <w:p w14:paraId="655508B9" w14:textId="77777777" w:rsidR="006200DB" w:rsidRPr="002954D5" w:rsidRDefault="006B598F">
      <w:pPr>
        <w:pStyle w:val="ListParagraph"/>
        <w:numPr>
          <w:ilvl w:val="0"/>
          <w:numId w:val="3"/>
        </w:numPr>
        <w:spacing w:before="120" w:after="120" w:line="240" w:lineRule="auto"/>
        <w:ind w:left="1134" w:hanging="357"/>
        <w:contextualSpacing w:val="0"/>
        <w:jc w:val="both"/>
        <w:rPr>
          <w:color w:val="000000" w:themeColor="text1"/>
          <w:sz w:val="28"/>
          <w:szCs w:val="28"/>
        </w:rPr>
      </w:pPr>
      <w:r w:rsidRPr="002954D5">
        <w:rPr>
          <w:color w:val="000000" w:themeColor="text1"/>
          <w:sz w:val="28"/>
          <w:szCs w:val="28"/>
        </w:rPr>
        <w:t>Kết quả từ mô hình cảnh báo lũ quét VNOFFG.</w:t>
      </w:r>
    </w:p>
    <w:p w14:paraId="0A3CA0D0" w14:textId="77777777" w:rsidR="006200DB" w:rsidRPr="004D192A" w:rsidRDefault="006B598F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before="120" w:after="120"/>
        <w:ind w:left="1077"/>
        <w:rPr>
          <w:b/>
          <w:bCs/>
          <w:color w:val="000000" w:themeColor="text1"/>
          <w:szCs w:val="28"/>
        </w:rPr>
      </w:pPr>
      <w:r w:rsidRPr="004D192A">
        <w:rPr>
          <w:b/>
          <w:bCs/>
          <w:color w:val="000000" w:themeColor="text1"/>
          <w:szCs w:val="28"/>
        </w:rPr>
        <w:t>Tình hình mưa</w:t>
      </w:r>
    </w:p>
    <w:p w14:paraId="52F20BDA" w14:textId="335BDA2F" w:rsidR="006200DB" w:rsidRPr="00C86C46" w:rsidRDefault="00C86C46" w:rsidP="007841B2">
      <w:pPr>
        <w:pStyle w:val="ListParagraph"/>
        <w:numPr>
          <w:ilvl w:val="0"/>
          <w:numId w:val="3"/>
        </w:numPr>
        <w:spacing w:before="120" w:after="120" w:line="240" w:lineRule="auto"/>
        <w:ind w:left="1134" w:hanging="357"/>
        <w:contextualSpacing w:val="0"/>
        <w:jc w:val="both"/>
        <w:rPr>
          <w:color w:val="000000" w:themeColor="text1"/>
          <w:sz w:val="28"/>
          <w:szCs w:val="28"/>
        </w:rPr>
      </w:pPr>
      <w:r w:rsidRPr="00C86C46">
        <w:rPr>
          <w:sz w:val="28"/>
          <w:szCs w:val="28"/>
        </w:rPr>
        <w:t>Có mưa tại một số khu vực</w:t>
      </w:r>
      <w:r w:rsidR="00884262">
        <w:rPr>
          <w:sz w:val="28"/>
          <w:szCs w:val="28"/>
        </w:rPr>
        <w:t xml:space="preserve"> </w:t>
      </w:r>
      <w:r w:rsidR="00242584">
        <w:rPr>
          <w:sz w:val="28"/>
          <w:szCs w:val="28"/>
        </w:rPr>
        <w:t xml:space="preserve">Bắc Bộ </w:t>
      </w:r>
      <w:r w:rsidRPr="00C86C46">
        <w:rPr>
          <w:sz w:val="28"/>
          <w:szCs w:val="28"/>
        </w:rPr>
        <w:t xml:space="preserve">với lượng mưa tích lũy 6 giờ tính đến </w:t>
      </w:r>
      <w:r w:rsidR="00B60701">
        <w:rPr>
          <w:sz w:val="28"/>
          <w:szCs w:val="28"/>
        </w:rPr>
        <w:t>1</w:t>
      </w:r>
      <w:r w:rsidR="00745267">
        <w:rPr>
          <w:sz w:val="28"/>
          <w:szCs w:val="28"/>
        </w:rPr>
        <w:t>9</w:t>
      </w:r>
      <w:r w:rsidRPr="00C86C46">
        <w:rPr>
          <w:sz w:val="28"/>
          <w:szCs w:val="28"/>
        </w:rPr>
        <w:t xml:space="preserve">h ngày </w:t>
      </w:r>
      <w:r w:rsidR="00D02221">
        <w:rPr>
          <w:sz w:val="28"/>
          <w:szCs w:val="28"/>
        </w:rPr>
        <w:t>1</w:t>
      </w:r>
      <w:r w:rsidR="004312D4">
        <w:rPr>
          <w:sz w:val="28"/>
          <w:szCs w:val="28"/>
        </w:rPr>
        <w:t>9</w:t>
      </w:r>
      <w:r w:rsidRPr="00C86C46">
        <w:rPr>
          <w:sz w:val="28"/>
          <w:szCs w:val="28"/>
        </w:rPr>
        <w:t xml:space="preserve">/6/2026 phổ biến từ </w:t>
      </w:r>
      <w:r w:rsidR="0069770F">
        <w:rPr>
          <w:sz w:val="28"/>
          <w:szCs w:val="28"/>
        </w:rPr>
        <w:t>3</w:t>
      </w:r>
      <w:r w:rsidR="00705169">
        <w:rPr>
          <w:sz w:val="28"/>
          <w:szCs w:val="28"/>
        </w:rPr>
        <w:t>0</w:t>
      </w:r>
      <w:r w:rsidRPr="00C86C46">
        <w:rPr>
          <w:sz w:val="28"/>
          <w:szCs w:val="28"/>
        </w:rPr>
        <w:t>-</w:t>
      </w:r>
      <w:r w:rsidR="0069770F">
        <w:rPr>
          <w:sz w:val="28"/>
          <w:szCs w:val="28"/>
        </w:rPr>
        <w:t>6</w:t>
      </w:r>
      <w:r w:rsidR="00705169">
        <w:rPr>
          <w:sz w:val="28"/>
          <w:szCs w:val="28"/>
        </w:rPr>
        <w:t>0</w:t>
      </w:r>
      <w:r w:rsidRPr="00C86C46">
        <w:rPr>
          <w:sz w:val="28"/>
          <w:szCs w:val="28"/>
        </w:rPr>
        <w:t>mm</w:t>
      </w:r>
      <w:r w:rsidR="00705169">
        <w:rPr>
          <w:sz w:val="28"/>
          <w:szCs w:val="28"/>
        </w:rPr>
        <w:t xml:space="preserve">, có nơi trên </w:t>
      </w:r>
      <w:r w:rsidR="0069770F">
        <w:rPr>
          <w:sz w:val="28"/>
          <w:szCs w:val="28"/>
        </w:rPr>
        <w:t>8</w:t>
      </w:r>
      <w:r w:rsidR="00705169">
        <w:rPr>
          <w:sz w:val="28"/>
          <w:szCs w:val="28"/>
        </w:rPr>
        <w:t>0mm</w:t>
      </w:r>
      <w:r w:rsidR="00F5360F">
        <w:rPr>
          <w:sz w:val="28"/>
          <w:szCs w:val="28"/>
        </w:rPr>
        <w:t>.</w:t>
      </w:r>
    </w:p>
    <w:p w14:paraId="2ABD7E31" w14:textId="77777777" w:rsidR="006200DB" w:rsidRPr="00C86C46" w:rsidRDefault="006B598F" w:rsidP="002C309A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before="120" w:after="120"/>
        <w:ind w:left="1077"/>
        <w:rPr>
          <w:b/>
          <w:bCs/>
          <w:szCs w:val="28"/>
        </w:rPr>
      </w:pPr>
      <w:r w:rsidRPr="00C86C46">
        <w:rPr>
          <w:b/>
          <w:bCs/>
          <w:szCs w:val="28"/>
        </w:rPr>
        <w:t>Khả năng xảy ra lũ quét trên lưu vực</w:t>
      </w:r>
    </w:p>
    <w:p w14:paraId="429EE907" w14:textId="7D8B12AC" w:rsidR="00C8183F" w:rsidRDefault="00C86C46" w:rsidP="004354D4">
      <w:pPr>
        <w:pStyle w:val="ListParagraph"/>
        <w:numPr>
          <w:ilvl w:val="0"/>
          <w:numId w:val="3"/>
        </w:numPr>
        <w:spacing w:before="120" w:after="120" w:line="240" w:lineRule="auto"/>
        <w:contextualSpacing w:val="0"/>
        <w:jc w:val="both"/>
        <w:rPr>
          <w:sz w:val="28"/>
          <w:szCs w:val="28"/>
        </w:rPr>
      </w:pPr>
      <w:r w:rsidRPr="00BB1031">
        <w:rPr>
          <w:sz w:val="28"/>
          <w:szCs w:val="28"/>
        </w:rPr>
        <w:t xml:space="preserve">Dự báo trong 6h tới, </w:t>
      </w:r>
      <w:r w:rsidR="00F5360F" w:rsidRPr="00BB1031">
        <w:rPr>
          <w:sz w:val="28"/>
          <w:szCs w:val="28"/>
        </w:rPr>
        <w:t xml:space="preserve">khu vực </w:t>
      </w:r>
      <w:r w:rsidR="00242584">
        <w:rPr>
          <w:sz w:val="28"/>
          <w:szCs w:val="28"/>
        </w:rPr>
        <w:t>Bắc</w:t>
      </w:r>
      <w:r w:rsidR="00F5360F" w:rsidRPr="00BB1031">
        <w:rPr>
          <w:sz w:val="28"/>
          <w:szCs w:val="28"/>
        </w:rPr>
        <w:t xml:space="preserve"> Bộ có lượng mưa phổ biến từ </w:t>
      </w:r>
      <w:r w:rsidR="0069770F">
        <w:rPr>
          <w:sz w:val="28"/>
          <w:szCs w:val="28"/>
        </w:rPr>
        <w:t>2</w:t>
      </w:r>
      <w:r w:rsidR="004312D4">
        <w:rPr>
          <w:sz w:val="28"/>
          <w:szCs w:val="28"/>
        </w:rPr>
        <w:t>0</w:t>
      </w:r>
      <w:r w:rsidR="00F5360F" w:rsidRPr="00BB1031">
        <w:rPr>
          <w:sz w:val="28"/>
          <w:szCs w:val="28"/>
        </w:rPr>
        <w:t>-</w:t>
      </w:r>
      <w:r w:rsidR="004312D4">
        <w:rPr>
          <w:sz w:val="28"/>
          <w:szCs w:val="28"/>
        </w:rPr>
        <w:t>3</w:t>
      </w:r>
      <w:r w:rsidR="00F5360F" w:rsidRPr="00BB1031">
        <w:rPr>
          <w:sz w:val="28"/>
          <w:szCs w:val="28"/>
        </w:rPr>
        <w:t xml:space="preserve">0mm, lượng mưa lớn nhất một số nơi từ </w:t>
      </w:r>
      <w:r w:rsidR="0069770F">
        <w:rPr>
          <w:sz w:val="28"/>
          <w:szCs w:val="28"/>
        </w:rPr>
        <w:t>7</w:t>
      </w:r>
      <w:r w:rsidR="00F5360F" w:rsidRPr="00BB1031">
        <w:rPr>
          <w:sz w:val="28"/>
          <w:szCs w:val="28"/>
        </w:rPr>
        <w:t>0-</w:t>
      </w:r>
      <w:r w:rsidR="0069770F">
        <w:rPr>
          <w:sz w:val="28"/>
          <w:szCs w:val="28"/>
        </w:rPr>
        <w:t>14</w:t>
      </w:r>
      <w:r w:rsidR="00BB1031" w:rsidRPr="00BB1031">
        <w:rPr>
          <w:sz w:val="28"/>
          <w:szCs w:val="28"/>
        </w:rPr>
        <w:t>0</w:t>
      </w:r>
      <w:r w:rsidR="00F5360F" w:rsidRPr="00BB1031">
        <w:rPr>
          <w:sz w:val="28"/>
          <w:szCs w:val="28"/>
        </w:rPr>
        <w:t>mm</w:t>
      </w:r>
      <w:r w:rsidRPr="00BB1031">
        <w:rPr>
          <w:sz w:val="28"/>
          <w:szCs w:val="28"/>
        </w:rPr>
        <w:t>. Cảnh báo nguy cơ lũ quét xảy ra tại một số khu vực sau:</w:t>
      </w:r>
    </w:p>
    <w:p w14:paraId="7C5FADC6" w14:textId="77777777" w:rsidR="00B60701" w:rsidRDefault="00B60701" w:rsidP="00B60701">
      <w:pPr>
        <w:keepNext/>
        <w:spacing w:before="120" w:after="120"/>
        <w:jc w:val="center"/>
        <w:rPr>
          <w:b/>
          <w:color w:val="000000" w:themeColor="text1"/>
          <w:szCs w:val="28"/>
        </w:rPr>
      </w:pPr>
      <w:r w:rsidRPr="002954D5">
        <w:rPr>
          <w:b/>
          <w:color w:val="000000" w:themeColor="text1"/>
          <w:szCs w:val="28"/>
        </w:rPr>
        <w:t xml:space="preserve">Bảng nguy cơ lũ quét </w:t>
      </w:r>
      <w:r>
        <w:rPr>
          <w:b/>
          <w:color w:val="000000" w:themeColor="text1"/>
          <w:szCs w:val="28"/>
        </w:rPr>
        <w:t>trung bình</w:t>
      </w:r>
      <w:r w:rsidRPr="002954D5">
        <w:rPr>
          <w:b/>
          <w:color w:val="000000" w:themeColor="text1"/>
          <w:szCs w:val="28"/>
        </w:rPr>
        <w:t xml:space="preserve"> một số khu vực</w:t>
      </w:r>
    </w:p>
    <w:tbl>
      <w:tblPr>
        <w:tblW w:w="96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"/>
        <w:gridCol w:w="1671"/>
        <w:gridCol w:w="5808"/>
        <w:gridCol w:w="1561"/>
      </w:tblGrid>
      <w:tr w:rsidR="00B60701" w:rsidRPr="00745267" w14:paraId="2F30C9C1" w14:textId="77777777" w:rsidTr="00033081">
        <w:trPr>
          <w:trHeight w:val="915"/>
          <w:tblHeader/>
          <w:jc w:val="center"/>
        </w:trPr>
        <w:tc>
          <w:tcPr>
            <w:tcW w:w="592" w:type="dxa"/>
            <w:noWrap/>
            <w:vAlign w:val="center"/>
            <w:hideMark/>
          </w:tcPr>
          <w:p w14:paraId="7D9A922B" w14:textId="77777777" w:rsidR="00B60701" w:rsidRPr="00745267" w:rsidRDefault="00B60701" w:rsidP="00033081">
            <w:pPr>
              <w:pStyle w:val="ListParagraph"/>
              <w:widowControl w:val="0"/>
              <w:spacing w:before="40" w:after="40" w:line="240" w:lineRule="auto"/>
              <w:ind w:left="0"/>
              <w:contextualSpacing w:val="0"/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45267">
              <w:rPr>
                <w:b/>
                <w:color w:val="000000" w:themeColor="text1"/>
                <w:sz w:val="26"/>
                <w:szCs w:val="26"/>
              </w:rPr>
              <w:t>TT</w:t>
            </w:r>
          </w:p>
        </w:tc>
        <w:tc>
          <w:tcPr>
            <w:tcW w:w="1671" w:type="dxa"/>
            <w:noWrap/>
            <w:vAlign w:val="center"/>
            <w:hideMark/>
          </w:tcPr>
          <w:p w14:paraId="2DE66499" w14:textId="77777777" w:rsidR="00B60701" w:rsidRPr="00745267" w:rsidRDefault="00B60701" w:rsidP="00033081">
            <w:pPr>
              <w:pStyle w:val="ListParagraph"/>
              <w:widowControl w:val="0"/>
              <w:spacing w:before="40" w:after="40" w:line="240" w:lineRule="auto"/>
              <w:ind w:left="0"/>
              <w:contextualSpacing w:val="0"/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45267">
              <w:rPr>
                <w:b/>
                <w:color w:val="000000" w:themeColor="text1"/>
                <w:sz w:val="26"/>
                <w:szCs w:val="26"/>
              </w:rPr>
              <w:t>Tỉnh</w:t>
            </w:r>
          </w:p>
        </w:tc>
        <w:tc>
          <w:tcPr>
            <w:tcW w:w="5808" w:type="dxa"/>
            <w:vAlign w:val="center"/>
            <w:hideMark/>
          </w:tcPr>
          <w:p w14:paraId="7AAE077D" w14:textId="77777777" w:rsidR="00B60701" w:rsidRPr="00745267" w:rsidRDefault="00B60701" w:rsidP="00033081">
            <w:pPr>
              <w:pStyle w:val="ListParagraph"/>
              <w:widowControl w:val="0"/>
              <w:spacing w:before="40" w:after="40" w:line="240" w:lineRule="auto"/>
              <w:ind w:left="0"/>
              <w:contextualSpacing w:val="0"/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45267">
              <w:rPr>
                <w:b/>
                <w:color w:val="000000" w:themeColor="text1"/>
                <w:sz w:val="26"/>
                <w:szCs w:val="26"/>
              </w:rPr>
              <w:t>Xã/phường</w:t>
            </w:r>
          </w:p>
        </w:tc>
        <w:tc>
          <w:tcPr>
            <w:tcW w:w="1561" w:type="dxa"/>
            <w:noWrap/>
            <w:vAlign w:val="center"/>
            <w:hideMark/>
          </w:tcPr>
          <w:p w14:paraId="01623250" w14:textId="77777777" w:rsidR="00B60701" w:rsidRPr="00745267" w:rsidRDefault="00B60701" w:rsidP="00033081">
            <w:pPr>
              <w:widowControl w:val="0"/>
              <w:spacing w:before="40" w:after="40"/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45267">
              <w:rPr>
                <w:b/>
                <w:color w:val="000000" w:themeColor="text1"/>
                <w:sz w:val="26"/>
                <w:szCs w:val="26"/>
              </w:rPr>
              <w:t>Nguy cơ lũ quét</w:t>
            </w:r>
          </w:p>
        </w:tc>
      </w:tr>
      <w:tr w:rsidR="00745267" w:rsidRPr="00745267" w14:paraId="0810C9AF" w14:textId="77777777" w:rsidTr="00033081">
        <w:trPr>
          <w:trHeight w:val="1082"/>
          <w:tblHeader/>
          <w:jc w:val="center"/>
        </w:trPr>
        <w:tc>
          <w:tcPr>
            <w:tcW w:w="592" w:type="dxa"/>
            <w:noWrap/>
            <w:vAlign w:val="center"/>
          </w:tcPr>
          <w:p w14:paraId="7DB8CEC5" w14:textId="77777777" w:rsidR="00745267" w:rsidRPr="00745267" w:rsidRDefault="00745267" w:rsidP="00745267">
            <w:pPr>
              <w:widowControl w:val="0"/>
              <w:spacing w:before="40" w:after="40"/>
              <w:jc w:val="center"/>
              <w:rPr>
                <w:color w:val="000000" w:themeColor="text1"/>
                <w:sz w:val="26"/>
                <w:szCs w:val="26"/>
              </w:rPr>
            </w:pPr>
            <w:r w:rsidRPr="00745267">
              <w:rPr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1671" w:type="dxa"/>
            <w:noWrap/>
            <w:vAlign w:val="bottom"/>
          </w:tcPr>
          <w:p w14:paraId="35E16938" w14:textId="3CB8BC7F" w:rsidR="00745267" w:rsidRPr="00745267" w:rsidRDefault="00745267" w:rsidP="00745267">
            <w:pPr>
              <w:spacing w:after="120"/>
              <w:jc w:val="center"/>
              <w:rPr>
                <w:color w:val="000000"/>
                <w:sz w:val="26"/>
                <w:szCs w:val="26"/>
              </w:rPr>
            </w:pPr>
            <w:r w:rsidRPr="00745267">
              <w:rPr>
                <w:b/>
                <w:bCs/>
                <w:color w:val="000000"/>
                <w:szCs w:val="28"/>
              </w:rPr>
              <w:t>Tỉnh Sơn La</w:t>
            </w:r>
          </w:p>
        </w:tc>
        <w:tc>
          <w:tcPr>
            <w:tcW w:w="5808" w:type="dxa"/>
            <w:vAlign w:val="center"/>
          </w:tcPr>
          <w:p w14:paraId="238E5F24" w14:textId="063553CA" w:rsidR="00745267" w:rsidRPr="00745267" w:rsidRDefault="00745267" w:rsidP="00745267">
            <w:pPr>
              <w:jc w:val="both"/>
              <w:rPr>
                <w:color w:val="000000"/>
                <w:sz w:val="26"/>
                <w:szCs w:val="26"/>
              </w:rPr>
            </w:pPr>
            <w:r w:rsidRPr="00745267">
              <w:rPr>
                <w:color w:val="000000"/>
                <w:szCs w:val="28"/>
              </w:rPr>
              <w:t>Xã Mường Cơi và Xã Suối Tọ</w:t>
            </w:r>
          </w:p>
        </w:tc>
        <w:tc>
          <w:tcPr>
            <w:tcW w:w="1561" w:type="dxa"/>
            <w:noWrap/>
            <w:vAlign w:val="center"/>
          </w:tcPr>
          <w:p w14:paraId="27E49ABB" w14:textId="0374A6FB" w:rsidR="00745267" w:rsidRPr="00745267" w:rsidRDefault="00745267" w:rsidP="00745267">
            <w:pPr>
              <w:jc w:val="center"/>
              <w:rPr>
                <w:color w:val="000000"/>
                <w:sz w:val="26"/>
                <w:szCs w:val="26"/>
              </w:rPr>
            </w:pPr>
            <w:r w:rsidRPr="00745267">
              <w:rPr>
                <w:color w:val="000000"/>
                <w:szCs w:val="28"/>
              </w:rPr>
              <w:t>Trung Bình</w:t>
            </w:r>
          </w:p>
        </w:tc>
      </w:tr>
      <w:tr w:rsidR="00745267" w:rsidRPr="00745267" w14:paraId="7E6B577C" w14:textId="77777777" w:rsidTr="00033081">
        <w:trPr>
          <w:trHeight w:val="1082"/>
          <w:tblHeader/>
          <w:jc w:val="center"/>
        </w:trPr>
        <w:tc>
          <w:tcPr>
            <w:tcW w:w="592" w:type="dxa"/>
            <w:noWrap/>
            <w:vAlign w:val="center"/>
          </w:tcPr>
          <w:p w14:paraId="0715F893" w14:textId="77777777" w:rsidR="00745267" w:rsidRPr="00745267" w:rsidRDefault="00745267" w:rsidP="00745267">
            <w:pPr>
              <w:widowControl w:val="0"/>
              <w:spacing w:before="40" w:after="40"/>
              <w:jc w:val="center"/>
              <w:rPr>
                <w:color w:val="000000" w:themeColor="text1"/>
                <w:sz w:val="26"/>
                <w:szCs w:val="26"/>
              </w:rPr>
            </w:pPr>
            <w:r w:rsidRPr="00745267">
              <w:rPr>
                <w:color w:val="000000" w:themeColor="text1"/>
                <w:sz w:val="26"/>
                <w:szCs w:val="26"/>
              </w:rPr>
              <w:t>2</w:t>
            </w:r>
          </w:p>
        </w:tc>
        <w:tc>
          <w:tcPr>
            <w:tcW w:w="1671" w:type="dxa"/>
            <w:noWrap/>
            <w:vAlign w:val="bottom"/>
          </w:tcPr>
          <w:p w14:paraId="70EDC324" w14:textId="478536BB" w:rsidR="00745267" w:rsidRPr="00745267" w:rsidRDefault="00745267" w:rsidP="00745267">
            <w:pPr>
              <w:spacing w:after="120"/>
              <w:jc w:val="center"/>
              <w:rPr>
                <w:color w:val="000000"/>
                <w:szCs w:val="28"/>
              </w:rPr>
            </w:pPr>
            <w:r w:rsidRPr="00745267">
              <w:rPr>
                <w:b/>
                <w:bCs/>
                <w:color w:val="000000"/>
                <w:szCs w:val="28"/>
              </w:rPr>
              <w:t>Tỉnh Lào Cai</w:t>
            </w:r>
          </w:p>
        </w:tc>
        <w:tc>
          <w:tcPr>
            <w:tcW w:w="5808" w:type="dxa"/>
            <w:vAlign w:val="center"/>
          </w:tcPr>
          <w:p w14:paraId="6C642E91" w14:textId="55285FE0" w:rsidR="00745267" w:rsidRPr="00745267" w:rsidRDefault="00745267" w:rsidP="00745267">
            <w:pPr>
              <w:jc w:val="both"/>
              <w:rPr>
                <w:color w:val="000000"/>
                <w:szCs w:val="28"/>
              </w:rPr>
            </w:pPr>
            <w:r w:rsidRPr="00745267">
              <w:rPr>
                <w:color w:val="000000"/>
                <w:szCs w:val="28"/>
              </w:rPr>
              <w:t>Xã Tà Xi Láng và Xã Cát Thịnh</w:t>
            </w:r>
          </w:p>
        </w:tc>
        <w:tc>
          <w:tcPr>
            <w:tcW w:w="1561" w:type="dxa"/>
            <w:noWrap/>
            <w:vAlign w:val="center"/>
          </w:tcPr>
          <w:p w14:paraId="5A5B5F7E" w14:textId="6CF9AB02" w:rsidR="00745267" w:rsidRPr="00745267" w:rsidRDefault="00745267" w:rsidP="00745267">
            <w:pPr>
              <w:jc w:val="center"/>
              <w:rPr>
                <w:color w:val="000000"/>
                <w:szCs w:val="28"/>
              </w:rPr>
            </w:pPr>
            <w:r w:rsidRPr="00745267">
              <w:rPr>
                <w:color w:val="000000"/>
                <w:szCs w:val="28"/>
              </w:rPr>
              <w:t>Trung Bình</w:t>
            </w:r>
          </w:p>
        </w:tc>
      </w:tr>
    </w:tbl>
    <w:p w14:paraId="7A33E7CB" w14:textId="77777777" w:rsidR="00B60701" w:rsidRDefault="00B60701" w:rsidP="00B60701">
      <w:pPr>
        <w:pStyle w:val="ListParagraph"/>
        <w:spacing w:before="120" w:after="120" w:line="240" w:lineRule="auto"/>
        <w:ind w:left="0"/>
        <w:rPr>
          <w:noProof/>
          <w:color w:val="000000" w:themeColor="text1"/>
          <w:sz w:val="28"/>
          <w:szCs w:val="28"/>
        </w:rPr>
      </w:pPr>
    </w:p>
    <w:p w14:paraId="775E6BEF" w14:textId="77777777" w:rsidR="00B60701" w:rsidRDefault="00B60701" w:rsidP="00F5360F">
      <w:pPr>
        <w:keepNext/>
        <w:spacing w:before="120" w:after="120"/>
        <w:jc w:val="center"/>
        <w:rPr>
          <w:b/>
          <w:color w:val="000000" w:themeColor="text1"/>
          <w:szCs w:val="28"/>
        </w:rPr>
      </w:pPr>
    </w:p>
    <w:p w14:paraId="199AD698" w14:textId="77777777" w:rsidR="00CC5E48" w:rsidRDefault="00CC5E48" w:rsidP="0093565B">
      <w:pPr>
        <w:pStyle w:val="ListParagraph"/>
        <w:spacing w:before="120" w:after="120" w:line="240" w:lineRule="auto"/>
        <w:ind w:left="0"/>
        <w:rPr>
          <w:noProof/>
          <w:color w:val="000000" w:themeColor="text1"/>
          <w:sz w:val="28"/>
          <w:szCs w:val="28"/>
        </w:rPr>
      </w:pPr>
    </w:p>
    <w:sectPr w:rsidR="00CC5E48" w:rsidSect="000A7E50">
      <w:footerReference w:type="even" r:id="rId8"/>
      <w:footerReference w:type="default" r:id="rId9"/>
      <w:pgSz w:w="11907" w:h="16840" w:code="9"/>
      <w:pgMar w:top="1560" w:right="1134" w:bottom="1418" w:left="1418" w:header="454" w:footer="454" w:gutter="0"/>
      <w:cols w:space="720"/>
      <w:docGrid w:linePitch="2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E3049A" w14:textId="77777777" w:rsidR="00AA68FF" w:rsidRDefault="00AA68FF">
      <w:r>
        <w:separator/>
      </w:r>
    </w:p>
  </w:endnote>
  <w:endnote w:type="continuationSeparator" w:id="0">
    <w:p w14:paraId="1A72217C" w14:textId="77777777" w:rsidR="00AA68FF" w:rsidRDefault="00AA68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Arial">
    <w:panose1 w:val="020B7200000000000000"/>
    <w:charset w:val="00"/>
    <w:family w:val="swiss"/>
    <w:pitch w:val="variable"/>
    <w:sig w:usb0="00000007" w:usb1="00000000" w:usb2="00000000" w:usb3="00000000" w:csb0="00000011" w:csb1="00000000"/>
  </w:font>
  <w:font w:name=".VnTime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E7A1F0" w14:textId="77777777" w:rsidR="006200DB" w:rsidRDefault="00BC61A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6B598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3C4F13" w14:textId="77777777" w:rsidR="006200DB" w:rsidRDefault="006200D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DBC5D6" w14:textId="77777777" w:rsidR="006200DB" w:rsidRDefault="00BC61AF">
    <w:pPr>
      <w:pStyle w:val="Footer"/>
      <w:jc w:val="cent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fldChar w:fldCharType="begin"/>
    </w:r>
    <w:r w:rsidR="006B598F">
      <w:rPr>
        <w:rFonts w:ascii="Times New Roman" w:hAnsi="Times New Roman"/>
        <w:sz w:val="24"/>
        <w:szCs w:val="24"/>
      </w:rPr>
      <w:instrText xml:space="preserve"> PAGE   \* MERGEFORMAT </w:instrText>
    </w:r>
    <w:r>
      <w:rPr>
        <w:rFonts w:ascii="Times New Roman" w:hAnsi="Times New Roman"/>
        <w:sz w:val="24"/>
        <w:szCs w:val="24"/>
      </w:rPr>
      <w:fldChar w:fldCharType="separate"/>
    </w:r>
    <w:r w:rsidR="00EC2466">
      <w:rPr>
        <w:rFonts w:ascii="Times New Roman" w:hAnsi="Times New Roman"/>
        <w:noProof/>
        <w:sz w:val="24"/>
        <w:szCs w:val="24"/>
      </w:rPr>
      <w:t>1</w:t>
    </w:r>
    <w:r>
      <w:rPr>
        <w:rFonts w:ascii="Times New Roman" w:hAnsi="Times New Roman"/>
        <w:noProof/>
        <w:sz w:val="24"/>
        <w:szCs w:val="24"/>
      </w:rPr>
      <w:fldChar w:fldCharType="end"/>
    </w:r>
  </w:p>
  <w:p w14:paraId="6A419C93" w14:textId="77777777" w:rsidR="006200DB" w:rsidRDefault="006200DB">
    <w:pPr>
      <w:pStyle w:val="Footer"/>
      <w:ind w:right="360"/>
      <w:rPr>
        <w:sz w:val="26"/>
        <w:szCs w:val="2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3122C" w14:textId="77777777" w:rsidR="00AA68FF" w:rsidRDefault="00AA68FF">
      <w:r>
        <w:separator/>
      </w:r>
    </w:p>
  </w:footnote>
  <w:footnote w:type="continuationSeparator" w:id="0">
    <w:p w14:paraId="7C6F5D0D" w14:textId="77777777" w:rsidR="00AA68FF" w:rsidRDefault="00AA68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901EC6"/>
    <w:multiLevelType w:val="hybridMultilevel"/>
    <w:tmpl w:val="737853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B4AF9"/>
    <w:multiLevelType w:val="hybridMultilevel"/>
    <w:tmpl w:val="F6D4A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57815"/>
    <w:multiLevelType w:val="hybridMultilevel"/>
    <w:tmpl w:val="63FE6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51CE4"/>
    <w:multiLevelType w:val="hybridMultilevel"/>
    <w:tmpl w:val="7F72D8B4"/>
    <w:lvl w:ilvl="0" w:tplc="5F9EA8C6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  <w:color w:val="auto"/>
        <w:sz w:val="25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D6779E"/>
    <w:multiLevelType w:val="hybridMultilevel"/>
    <w:tmpl w:val="9C4A391A"/>
    <w:lvl w:ilvl="0" w:tplc="BABEB4EE">
      <w:start w:val="1"/>
      <w:numFmt w:val="upperRoman"/>
      <w:suff w:val="space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2062C"/>
    <w:multiLevelType w:val="hybridMultilevel"/>
    <w:tmpl w:val="C8109EF0"/>
    <w:lvl w:ilvl="0" w:tplc="5F9EA8C6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  <w:sz w:val="25"/>
      </w:rPr>
    </w:lvl>
    <w:lvl w:ilvl="1" w:tplc="BD4492FE">
      <w:start w:val="1"/>
      <w:numFmt w:val="bullet"/>
      <w:lvlText w:val="+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E5BA1"/>
    <w:multiLevelType w:val="hybridMultilevel"/>
    <w:tmpl w:val="F6D4A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675133"/>
    <w:multiLevelType w:val="hybridMultilevel"/>
    <w:tmpl w:val="D2E0565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3A551CF"/>
    <w:multiLevelType w:val="hybridMultilevel"/>
    <w:tmpl w:val="8F6C84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DA57113"/>
    <w:multiLevelType w:val="hybridMultilevel"/>
    <w:tmpl w:val="FB0233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8312336">
    <w:abstractNumId w:val="4"/>
  </w:num>
  <w:num w:numId="2" w16cid:durableId="219901155">
    <w:abstractNumId w:val="5"/>
  </w:num>
  <w:num w:numId="3" w16cid:durableId="1249077748">
    <w:abstractNumId w:val="3"/>
  </w:num>
  <w:num w:numId="4" w16cid:durableId="1692602887">
    <w:abstractNumId w:val="8"/>
  </w:num>
  <w:num w:numId="5" w16cid:durableId="515773761">
    <w:abstractNumId w:val="6"/>
  </w:num>
  <w:num w:numId="6" w16cid:durableId="1965039470">
    <w:abstractNumId w:val="1"/>
  </w:num>
  <w:num w:numId="7" w16cid:durableId="1448239592">
    <w:abstractNumId w:val="7"/>
  </w:num>
  <w:num w:numId="8" w16cid:durableId="248782795">
    <w:abstractNumId w:val="9"/>
  </w:num>
  <w:num w:numId="9" w16cid:durableId="1513300232">
    <w:abstractNumId w:val="2"/>
  </w:num>
  <w:num w:numId="10" w16cid:durableId="125725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oNotDisplayPageBoundaries/>
  <w:embedSystemFonts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1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tLA0NzE2NTQzNzRQ0lEKTi0uzszPAykwqgUAKUf/RiwAAAA="/>
  </w:docVars>
  <w:rsids>
    <w:rsidRoot w:val="006200DB"/>
    <w:rsid w:val="00001199"/>
    <w:rsid w:val="00010A90"/>
    <w:rsid w:val="00011137"/>
    <w:rsid w:val="000167E5"/>
    <w:rsid w:val="000232EF"/>
    <w:rsid w:val="00023B8D"/>
    <w:rsid w:val="00025309"/>
    <w:rsid w:val="00026FEA"/>
    <w:rsid w:val="00027C92"/>
    <w:rsid w:val="00030012"/>
    <w:rsid w:val="000359B7"/>
    <w:rsid w:val="0004603E"/>
    <w:rsid w:val="00046EDC"/>
    <w:rsid w:val="000505DF"/>
    <w:rsid w:val="0005092C"/>
    <w:rsid w:val="000533F3"/>
    <w:rsid w:val="00055D64"/>
    <w:rsid w:val="00057163"/>
    <w:rsid w:val="00057AF9"/>
    <w:rsid w:val="0006163C"/>
    <w:rsid w:val="00064E79"/>
    <w:rsid w:val="00065578"/>
    <w:rsid w:val="00071249"/>
    <w:rsid w:val="00072F91"/>
    <w:rsid w:val="00075E43"/>
    <w:rsid w:val="0007742D"/>
    <w:rsid w:val="00081533"/>
    <w:rsid w:val="00083996"/>
    <w:rsid w:val="00093ED5"/>
    <w:rsid w:val="00096D36"/>
    <w:rsid w:val="000A113C"/>
    <w:rsid w:val="000A198B"/>
    <w:rsid w:val="000A4EAD"/>
    <w:rsid w:val="000A7E50"/>
    <w:rsid w:val="000B138E"/>
    <w:rsid w:val="000B1C39"/>
    <w:rsid w:val="000B4237"/>
    <w:rsid w:val="000B4705"/>
    <w:rsid w:val="000B6570"/>
    <w:rsid w:val="000B7F23"/>
    <w:rsid w:val="000B7F25"/>
    <w:rsid w:val="000C40CD"/>
    <w:rsid w:val="000C4E9B"/>
    <w:rsid w:val="000D19F3"/>
    <w:rsid w:val="000D2544"/>
    <w:rsid w:val="000E2528"/>
    <w:rsid w:val="000E2C12"/>
    <w:rsid w:val="000E5EEA"/>
    <w:rsid w:val="0010101E"/>
    <w:rsid w:val="0010145A"/>
    <w:rsid w:val="00102B65"/>
    <w:rsid w:val="001038EB"/>
    <w:rsid w:val="00112C57"/>
    <w:rsid w:val="00113E43"/>
    <w:rsid w:val="0011433F"/>
    <w:rsid w:val="0011786F"/>
    <w:rsid w:val="001218C8"/>
    <w:rsid w:val="00124801"/>
    <w:rsid w:val="0012640F"/>
    <w:rsid w:val="00126727"/>
    <w:rsid w:val="00134B62"/>
    <w:rsid w:val="0013571A"/>
    <w:rsid w:val="00140523"/>
    <w:rsid w:val="00143B7F"/>
    <w:rsid w:val="001469BB"/>
    <w:rsid w:val="00154663"/>
    <w:rsid w:val="00156F59"/>
    <w:rsid w:val="00160047"/>
    <w:rsid w:val="001608FB"/>
    <w:rsid w:val="00160D8A"/>
    <w:rsid w:val="00163469"/>
    <w:rsid w:val="00166067"/>
    <w:rsid w:val="00173725"/>
    <w:rsid w:val="001740DD"/>
    <w:rsid w:val="00175C82"/>
    <w:rsid w:val="0017657F"/>
    <w:rsid w:val="001806A6"/>
    <w:rsid w:val="001822D5"/>
    <w:rsid w:val="001858E6"/>
    <w:rsid w:val="001B147B"/>
    <w:rsid w:val="001B58AF"/>
    <w:rsid w:val="001B66D6"/>
    <w:rsid w:val="001B6855"/>
    <w:rsid w:val="001C2938"/>
    <w:rsid w:val="001C3991"/>
    <w:rsid w:val="001C6957"/>
    <w:rsid w:val="001D0159"/>
    <w:rsid w:val="001D7F29"/>
    <w:rsid w:val="001F6FAA"/>
    <w:rsid w:val="002002D3"/>
    <w:rsid w:val="00204116"/>
    <w:rsid w:val="00212B2C"/>
    <w:rsid w:val="00214811"/>
    <w:rsid w:val="00215731"/>
    <w:rsid w:val="00216F10"/>
    <w:rsid w:val="002172C8"/>
    <w:rsid w:val="0022199B"/>
    <w:rsid w:val="00221EBD"/>
    <w:rsid w:val="0022232C"/>
    <w:rsid w:val="00232274"/>
    <w:rsid w:val="002416C7"/>
    <w:rsid w:val="00242584"/>
    <w:rsid w:val="00242F79"/>
    <w:rsid w:val="00243256"/>
    <w:rsid w:val="00247048"/>
    <w:rsid w:val="00250E24"/>
    <w:rsid w:val="002529B2"/>
    <w:rsid w:val="00252E58"/>
    <w:rsid w:val="0025674A"/>
    <w:rsid w:val="002618B6"/>
    <w:rsid w:val="00263C67"/>
    <w:rsid w:val="00265126"/>
    <w:rsid w:val="00266CC4"/>
    <w:rsid w:val="00266F1F"/>
    <w:rsid w:val="00271ECE"/>
    <w:rsid w:val="00272F20"/>
    <w:rsid w:val="002758E3"/>
    <w:rsid w:val="002763C0"/>
    <w:rsid w:val="00277D5E"/>
    <w:rsid w:val="00281E45"/>
    <w:rsid w:val="0028461E"/>
    <w:rsid w:val="002850CE"/>
    <w:rsid w:val="00285221"/>
    <w:rsid w:val="00287B1D"/>
    <w:rsid w:val="00294D82"/>
    <w:rsid w:val="002954D5"/>
    <w:rsid w:val="00295786"/>
    <w:rsid w:val="00297C12"/>
    <w:rsid w:val="002A5A9E"/>
    <w:rsid w:val="002A6D22"/>
    <w:rsid w:val="002B7984"/>
    <w:rsid w:val="002C0A37"/>
    <w:rsid w:val="002C309A"/>
    <w:rsid w:val="002C382A"/>
    <w:rsid w:val="002C3B0C"/>
    <w:rsid w:val="002C51CB"/>
    <w:rsid w:val="002D02CE"/>
    <w:rsid w:val="002D4257"/>
    <w:rsid w:val="002E519A"/>
    <w:rsid w:val="002E604C"/>
    <w:rsid w:val="002F06AE"/>
    <w:rsid w:val="002F0AF6"/>
    <w:rsid w:val="002F19C6"/>
    <w:rsid w:val="002F2981"/>
    <w:rsid w:val="002F2E72"/>
    <w:rsid w:val="002F43F1"/>
    <w:rsid w:val="002F478A"/>
    <w:rsid w:val="002F725C"/>
    <w:rsid w:val="003007A4"/>
    <w:rsid w:val="00310353"/>
    <w:rsid w:val="00311741"/>
    <w:rsid w:val="003208DC"/>
    <w:rsid w:val="00324F6F"/>
    <w:rsid w:val="003268DD"/>
    <w:rsid w:val="00333E8C"/>
    <w:rsid w:val="0033550F"/>
    <w:rsid w:val="0034404C"/>
    <w:rsid w:val="0034720D"/>
    <w:rsid w:val="003539C5"/>
    <w:rsid w:val="00360020"/>
    <w:rsid w:val="00365F53"/>
    <w:rsid w:val="00372D0E"/>
    <w:rsid w:val="0037374F"/>
    <w:rsid w:val="003804F7"/>
    <w:rsid w:val="00380E24"/>
    <w:rsid w:val="00381D5D"/>
    <w:rsid w:val="0038689E"/>
    <w:rsid w:val="00386EBA"/>
    <w:rsid w:val="003B14A9"/>
    <w:rsid w:val="003B5F3B"/>
    <w:rsid w:val="003B6B39"/>
    <w:rsid w:val="003B72EF"/>
    <w:rsid w:val="003C5889"/>
    <w:rsid w:val="003C5A61"/>
    <w:rsid w:val="003D4B45"/>
    <w:rsid w:val="003E00C2"/>
    <w:rsid w:val="003E0305"/>
    <w:rsid w:val="003E13BB"/>
    <w:rsid w:val="003E1E21"/>
    <w:rsid w:val="003E62DF"/>
    <w:rsid w:val="003E6F45"/>
    <w:rsid w:val="003F09B4"/>
    <w:rsid w:val="003F230C"/>
    <w:rsid w:val="003F7129"/>
    <w:rsid w:val="00402B2D"/>
    <w:rsid w:val="004048E0"/>
    <w:rsid w:val="0040650F"/>
    <w:rsid w:val="0041034D"/>
    <w:rsid w:val="004104E3"/>
    <w:rsid w:val="00412158"/>
    <w:rsid w:val="00415327"/>
    <w:rsid w:val="00417A48"/>
    <w:rsid w:val="00425655"/>
    <w:rsid w:val="00425F54"/>
    <w:rsid w:val="0042675A"/>
    <w:rsid w:val="00430019"/>
    <w:rsid w:val="00430FC4"/>
    <w:rsid w:val="004312D4"/>
    <w:rsid w:val="00431EC3"/>
    <w:rsid w:val="0043353E"/>
    <w:rsid w:val="00433EE7"/>
    <w:rsid w:val="00435781"/>
    <w:rsid w:val="00435CBB"/>
    <w:rsid w:val="00435F46"/>
    <w:rsid w:val="00440562"/>
    <w:rsid w:val="00441C1B"/>
    <w:rsid w:val="004443C1"/>
    <w:rsid w:val="00444B41"/>
    <w:rsid w:val="004456EE"/>
    <w:rsid w:val="0045248D"/>
    <w:rsid w:val="0045290B"/>
    <w:rsid w:val="00456101"/>
    <w:rsid w:val="0046124D"/>
    <w:rsid w:val="0046559E"/>
    <w:rsid w:val="0046632B"/>
    <w:rsid w:val="00471C47"/>
    <w:rsid w:val="00477F65"/>
    <w:rsid w:val="00482AC6"/>
    <w:rsid w:val="004838A8"/>
    <w:rsid w:val="004848F0"/>
    <w:rsid w:val="00485A1A"/>
    <w:rsid w:val="00492B7D"/>
    <w:rsid w:val="00493156"/>
    <w:rsid w:val="004938B8"/>
    <w:rsid w:val="00496E08"/>
    <w:rsid w:val="004A2103"/>
    <w:rsid w:val="004A3C76"/>
    <w:rsid w:val="004A4DD4"/>
    <w:rsid w:val="004B012A"/>
    <w:rsid w:val="004B2032"/>
    <w:rsid w:val="004B272B"/>
    <w:rsid w:val="004B7A37"/>
    <w:rsid w:val="004C03AC"/>
    <w:rsid w:val="004C0647"/>
    <w:rsid w:val="004C2F5E"/>
    <w:rsid w:val="004C2FD6"/>
    <w:rsid w:val="004C6D01"/>
    <w:rsid w:val="004D0BB3"/>
    <w:rsid w:val="004D13A9"/>
    <w:rsid w:val="004D192A"/>
    <w:rsid w:val="004D2DD7"/>
    <w:rsid w:val="004D4C56"/>
    <w:rsid w:val="004D6586"/>
    <w:rsid w:val="004D7D66"/>
    <w:rsid w:val="004E2849"/>
    <w:rsid w:val="004E71A8"/>
    <w:rsid w:val="004F1090"/>
    <w:rsid w:val="004F1A3A"/>
    <w:rsid w:val="004F5ED0"/>
    <w:rsid w:val="004F70AE"/>
    <w:rsid w:val="0050103C"/>
    <w:rsid w:val="005023F6"/>
    <w:rsid w:val="0050290C"/>
    <w:rsid w:val="00505342"/>
    <w:rsid w:val="005056D2"/>
    <w:rsid w:val="005064C9"/>
    <w:rsid w:val="00512255"/>
    <w:rsid w:val="00524B99"/>
    <w:rsid w:val="00526403"/>
    <w:rsid w:val="00531744"/>
    <w:rsid w:val="005334F6"/>
    <w:rsid w:val="00536974"/>
    <w:rsid w:val="00536C8F"/>
    <w:rsid w:val="0054030B"/>
    <w:rsid w:val="0054332A"/>
    <w:rsid w:val="00554E9F"/>
    <w:rsid w:val="00555EB3"/>
    <w:rsid w:val="00557B5A"/>
    <w:rsid w:val="0056033C"/>
    <w:rsid w:val="00560D44"/>
    <w:rsid w:val="005651F6"/>
    <w:rsid w:val="005743CF"/>
    <w:rsid w:val="00574752"/>
    <w:rsid w:val="0057542A"/>
    <w:rsid w:val="0057609E"/>
    <w:rsid w:val="00583CCB"/>
    <w:rsid w:val="00584531"/>
    <w:rsid w:val="00587B4C"/>
    <w:rsid w:val="00591482"/>
    <w:rsid w:val="005919F4"/>
    <w:rsid w:val="00593B65"/>
    <w:rsid w:val="005A4431"/>
    <w:rsid w:val="005B3E62"/>
    <w:rsid w:val="005B5610"/>
    <w:rsid w:val="005B5ABF"/>
    <w:rsid w:val="005B5CB3"/>
    <w:rsid w:val="005C271C"/>
    <w:rsid w:val="005D34BA"/>
    <w:rsid w:val="005D3F0B"/>
    <w:rsid w:val="005E21A7"/>
    <w:rsid w:val="005E2D62"/>
    <w:rsid w:val="005F07B2"/>
    <w:rsid w:val="005F344F"/>
    <w:rsid w:val="005F5B58"/>
    <w:rsid w:val="005F7077"/>
    <w:rsid w:val="00610A9D"/>
    <w:rsid w:val="00614F68"/>
    <w:rsid w:val="006200DB"/>
    <w:rsid w:val="00622CE7"/>
    <w:rsid w:val="0062799C"/>
    <w:rsid w:val="0063382F"/>
    <w:rsid w:val="006351CA"/>
    <w:rsid w:val="00640AF9"/>
    <w:rsid w:val="00640F7F"/>
    <w:rsid w:val="00642D70"/>
    <w:rsid w:val="00642DF7"/>
    <w:rsid w:val="006510C7"/>
    <w:rsid w:val="006522BA"/>
    <w:rsid w:val="00652362"/>
    <w:rsid w:val="00654C3F"/>
    <w:rsid w:val="00657AAE"/>
    <w:rsid w:val="00664060"/>
    <w:rsid w:val="006657FC"/>
    <w:rsid w:val="0066629E"/>
    <w:rsid w:val="00666672"/>
    <w:rsid w:val="006667EF"/>
    <w:rsid w:val="00666ECE"/>
    <w:rsid w:val="0067234E"/>
    <w:rsid w:val="006755B1"/>
    <w:rsid w:val="00680BA5"/>
    <w:rsid w:val="00682A18"/>
    <w:rsid w:val="00682F8A"/>
    <w:rsid w:val="0068499D"/>
    <w:rsid w:val="0069178D"/>
    <w:rsid w:val="00691D7A"/>
    <w:rsid w:val="0069363B"/>
    <w:rsid w:val="0069770F"/>
    <w:rsid w:val="006A61CB"/>
    <w:rsid w:val="006A711C"/>
    <w:rsid w:val="006B3FAF"/>
    <w:rsid w:val="006B598F"/>
    <w:rsid w:val="006B7BC5"/>
    <w:rsid w:val="006C6FAF"/>
    <w:rsid w:val="006D11D1"/>
    <w:rsid w:val="006D38F3"/>
    <w:rsid w:val="006D6E73"/>
    <w:rsid w:val="006D71D8"/>
    <w:rsid w:val="006D7A3D"/>
    <w:rsid w:val="006E0AD2"/>
    <w:rsid w:val="006E625A"/>
    <w:rsid w:val="006E6E3B"/>
    <w:rsid w:val="006F29DE"/>
    <w:rsid w:val="006F3673"/>
    <w:rsid w:val="006F685F"/>
    <w:rsid w:val="006F7A06"/>
    <w:rsid w:val="006F7CE3"/>
    <w:rsid w:val="00705169"/>
    <w:rsid w:val="007061DF"/>
    <w:rsid w:val="0070782A"/>
    <w:rsid w:val="00710B42"/>
    <w:rsid w:val="00712996"/>
    <w:rsid w:val="00713432"/>
    <w:rsid w:val="00714F19"/>
    <w:rsid w:val="00716156"/>
    <w:rsid w:val="0071670B"/>
    <w:rsid w:val="00720A25"/>
    <w:rsid w:val="0072115F"/>
    <w:rsid w:val="007238B8"/>
    <w:rsid w:val="00727C9D"/>
    <w:rsid w:val="007303DD"/>
    <w:rsid w:val="007323D2"/>
    <w:rsid w:val="007326C8"/>
    <w:rsid w:val="007413C7"/>
    <w:rsid w:val="00741D54"/>
    <w:rsid w:val="00742699"/>
    <w:rsid w:val="0074322F"/>
    <w:rsid w:val="00745267"/>
    <w:rsid w:val="00752B6E"/>
    <w:rsid w:val="0075501E"/>
    <w:rsid w:val="007560EE"/>
    <w:rsid w:val="0076072F"/>
    <w:rsid w:val="00770261"/>
    <w:rsid w:val="00774542"/>
    <w:rsid w:val="007841B2"/>
    <w:rsid w:val="00786BD3"/>
    <w:rsid w:val="00787D38"/>
    <w:rsid w:val="00791918"/>
    <w:rsid w:val="007930B3"/>
    <w:rsid w:val="00795141"/>
    <w:rsid w:val="007A0821"/>
    <w:rsid w:val="007B19CA"/>
    <w:rsid w:val="007B3C27"/>
    <w:rsid w:val="007B76AB"/>
    <w:rsid w:val="007C0BF8"/>
    <w:rsid w:val="007C202C"/>
    <w:rsid w:val="007C3187"/>
    <w:rsid w:val="007C7C1D"/>
    <w:rsid w:val="007D36AE"/>
    <w:rsid w:val="007D5F0E"/>
    <w:rsid w:val="007D6F75"/>
    <w:rsid w:val="007E2630"/>
    <w:rsid w:val="007E29E9"/>
    <w:rsid w:val="007E4905"/>
    <w:rsid w:val="007E567A"/>
    <w:rsid w:val="007F0910"/>
    <w:rsid w:val="007F4BE5"/>
    <w:rsid w:val="007F4D79"/>
    <w:rsid w:val="007F74C6"/>
    <w:rsid w:val="007F7A90"/>
    <w:rsid w:val="00801D33"/>
    <w:rsid w:val="008027C3"/>
    <w:rsid w:val="0080314B"/>
    <w:rsid w:val="00803CE1"/>
    <w:rsid w:val="00805890"/>
    <w:rsid w:val="00805EEF"/>
    <w:rsid w:val="00811127"/>
    <w:rsid w:val="00812A59"/>
    <w:rsid w:val="00816A37"/>
    <w:rsid w:val="00822456"/>
    <w:rsid w:val="00823DDD"/>
    <w:rsid w:val="008249BC"/>
    <w:rsid w:val="008264A6"/>
    <w:rsid w:val="00833D05"/>
    <w:rsid w:val="008373FC"/>
    <w:rsid w:val="00837501"/>
    <w:rsid w:val="0084074B"/>
    <w:rsid w:val="00843A88"/>
    <w:rsid w:val="00844D07"/>
    <w:rsid w:val="00850F1D"/>
    <w:rsid w:val="00856CC6"/>
    <w:rsid w:val="00857243"/>
    <w:rsid w:val="00860773"/>
    <w:rsid w:val="00863194"/>
    <w:rsid w:val="00866D31"/>
    <w:rsid w:val="00871271"/>
    <w:rsid w:val="00872A25"/>
    <w:rsid w:val="00873C8C"/>
    <w:rsid w:val="008740BD"/>
    <w:rsid w:val="008762E3"/>
    <w:rsid w:val="00876CCD"/>
    <w:rsid w:val="00880C3E"/>
    <w:rsid w:val="008823D6"/>
    <w:rsid w:val="00884262"/>
    <w:rsid w:val="00885B45"/>
    <w:rsid w:val="008867BB"/>
    <w:rsid w:val="00886CA9"/>
    <w:rsid w:val="00890CB0"/>
    <w:rsid w:val="008919E2"/>
    <w:rsid w:val="00893441"/>
    <w:rsid w:val="008A0BBF"/>
    <w:rsid w:val="008A5F9F"/>
    <w:rsid w:val="008A773B"/>
    <w:rsid w:val="008A7C76"/>
    <w:rsid w:val="008B1F2B"/>
    <w:rsid w:val="008B4314"/>
    <w:rsid w:val="008B795F"/>
    <w:rsid w:val="008B7D85"/>
    <w:rsid w:val="008C0A17"/>
    <w:rsid w:val="008C3BB8"/>
    <w:rsid w:val="008C6180"/>
    <w:rsid w:val="008C6C61"/>
    <w:rsid w:val="008D0E54"/>
    <w:rsid w:val="008D1C34"/>
    <w:rsid w:val="008E2E2A"/>
    <w:rsid w:val="008E3D95"/>
    <w:rsid w:val="008E60D0"/>
    <w:rsid w:val="008E64EF"/>
    <w:rsid w:val="008F41EF"/>
    <w:rsid w:val="008F6AE8"/>
    <w:rsid w:val="009004DE"/>
    <w:rsid w:val="00900863"/>
    <w:rsid w:val="00901D2D"/>
    <w:rsid w:val="00903431"/>
    <w:rsid w:val="00907183"/>
    <w:rsid w:val="00913F99"/>
    <w:rsid w:val="00915402"/>
    <w:rsid w:val="00924E79"/>
    <w:rsid w:val="0093565B"/>
    <w:rsid w:val="0093673B"/>
    <w:rsid w:val="00936FD8"/>
    <w:rsid w:val="009460A5"/>
    <w:rsid w:val="00950AA3"/>
    <w:rsid w:val="0095102A"/>
    <w:rsid w:val="00954180"/>
    <w:rsid w:val="009621CB"/>
    <w:rsid w:val="00962B74"/>
    <w:rsid w:val="00963A35"/>
    <w:rsid w:val="00970E1B"/>
    <w:rsid w:val="00972C37"/>
    <w:rsid w:val="00974DDE"/>
    <w:rsid w:val="00975698"/>
    <w:rsid w:val="00977F2D"/>
    <w:rsid w:val="00982714"/>
    <w:rsid w:val="009847A0"/>
    <w:rsid w:val="00985DA0"/>
    <w:rsid w:val="0098718E"/>
    <w:rsid w:val="0098742E"/>
    <w:rsid w:val="00993F95"/>
    <w:rsid w:val="009956E9"/>
    <w:rsid w:val="009A78CA"/>
    <w:rsid w:val="009B19B7"/>
    <w:rsid w:val="009B6016"/>
    <w:rsid w:val="009C1003"/>
    <w:rsid w:val="009C10D8"/>
    <w:rsid w:val="009C69B5"/>
    <w:rsid w:val="009C7621"/>
    <w:rsid w:val="009C7DA5"/>
    <w:rsid w:val="009D27B6"/>
    <w:rsid w:val="009D656E"/>
    <w:rsid w:val="009E5281"/>
    <w:rsid w:val="009E56FE"/>
    <w:rsid w:val="009E6DCE"/>
    <w:rsid w:val="009E7AB1"/>
    <w:rsid w:val="009F191A"/>
    <w:rsid w:val="009F2914"/>
    <w:rsid w:val="009F3D0D"/>
    <w:rsid w:val="009F597C"/>
    <w:rsid w:val="009F7BCF"/>
    <w:rsid w:val="00A00829"/>
    <w:rsid w:val="00A1134E"/>
    <w:rsid w:val="00A13235"/>
    <w:rsid w:val="00A16F35"/>
    <w:rsid w:val="00A17B34"/>
    <w:rsid w:val="00A20D96"/>
    <w:rsid w:val="00A25308"/>
    <w:rsid w:val="00A2562F"/>
    <w:rsid w:val="00A25A6F"/>
    <w:rsid w:val="00A31A54"/>
    <w:rsid w:val="00A34210"/>
    <w:rsid w:val="00A37629"/>
    <w:rsid w:val="00A43B7F"/>
    <w:rsid w:val="00A45BFE"/>
    <w:rsid w:val="00A46D8B"/>
    <w:rsid w:val="00A55E9A"/>
    <w:rsid w:val="00A67EC0"/>
    <w:rsid w:val="00A70DB3"/>
    <w:rsid w:val="00A70F95"/>
    <w:rsid w:val="00A72554"/>
    <w:rsid w:val="00A757BE"/>
    <w:rsid w:val="00A7711E"/>
    <w:rsid w:val="00A84178"/>
    <w:rsid w:val="00A84815"/>
    <w:rsid w:val="00A91AF5"/>
    <w:rsid w:val="00A92C10"/>
    <w:rsid w:val="00A941FE"/>
    <w:rsid w:val="00A96BE7"/>
    <w:rsid w:val="00AA32B2"/>
    <w:rsid w:val="00AA68FF"/>
    <w:rsid w:val="00AC0B1C"/>
    <w:rsid w:val="00AC3BDB"/>
    <w:rsid w:val="00AC65B5"/>
    <w:rsid w:val="00AC729F"/>
    <w:rsid w:val="00AD1DC9"/>
    <w:rsid w:val="00AD2F3D"/>
    <w:rsid w:val="00AD344E"/>
    <w:rsid w:val="00AD46B0"/>
    <w:rsid w:val="00AD489A"/>
    <w:rsid w:val="00AD4E42"/>
    <w:rsid w:val="00AD798F"/>
    <w:rsid w:val="00AE1233"/>
    <w:rsid w:val="00AE5D78"/>
    <w:rsid w:val="00AE6C3F"/>
    <w:rsid w:val="00AE7448"/>
    <w:rsid w:val="00AF18B9"/>
    <w:rsid w:val="00AF3A35"/>
    <w:rsid w:val="00AF5278"/>
    <w:rsid w:val="00AF6E61"/>
    <w:rsid w:val="00B0015D"/>
    <w:rsid w:val="00B01570"/>
    <w:rsid w:val="00B06670"/>
    <w:rsid w:val="00B074A7"/>
    <w:rsid w:val="00B13570"/>
    <w:rsid w:val="00B147C5"/>
    <w:rsid w:val="00B1705C"/>
    <w:rsid w:val="00B21623"/>
    <w:rsid w:val="00B2425B"/>
    <w:rsid w:val="00B25834"/>
    <w:rsid w:val="00B25C1E"/>
    <w:rsid w:val="00B26D79"/>
    <w:rsid w:val="00B33B0B"/>
    <w:rsid w:val="00B35D95"/>
    <w:rsid w:val="00B50320"/>
    <w:rsid w:val="00B5295E"/>
    <w:rsid w:val="00B60701"/>
    <w:rsid w:val="00B60BC0"/>
    <w:rsid w:val="00B63398"/>
    <w:rsid w:val="00B7221B"/>
    <w:rsid w:val="00B73AF6"/>
    <w:rsid w:val="00B82BFD"/>
    <w:rsid w:val="00B82D94"/>
    <w:rsid w:val="00B87544"/>
    <w:rsid w:val="00B90C5F"/>
    <w:rsid w:val="00B90C84"/>
    <w:rsid w:val="00B919FC"/>
    <w:rsid w:val="00B92753"/>
    <w:rsid w:val="00B97856"/>
    <w:rsid w:val="00BA7CBD"/>
    <w:rsid w:val="00BB065D"/>
    <w:rsid w:val="00BB1031"/>
    <w:rsid w:val="00BB3A23"/>
    <w:rsid w:val="00BB5ED1"/>
    <w:rsid w:val="00BB7384"/>
    <w:rsid w:val="00BC1425"/>
    <w:rsid w:val="00BC1FD3"/>
    <w:rsid w:val="00BC3BF0"/>
    <w:rsid w:val="00BC4FD9"/>
    <w:rsid w:val="00BC59D7"/>
    <w:rsid w:val="00BC61AF"/>
    <w:rsid w:val="00BD2107"/>
    <w:rsid w:val="00BD2557"/>
    <w:rsid w:val="00BD2F6C"/>
    <w:rsid w:val="00BD3D76"/>
    <w:rsid w:val="00BD51CE"/>
    <w:rsid w:val="00BD69A1"/>
    <w:rsid w:val="00BE2954"/>
    <w:rsid w:val="00BE72B9"/>
    <w:rsid w:val="00BF5313"/>
    <w:rsid w:val="00BF7BAB"/>
    <w:rsid w:val="00C002E5"/>
    <w:rsid w:val="00C0333F"/>
    <w:rsid w:val="00C04EA4"/>
    <w:rsid w:val="00C10B52"/>
    <w:rsid w:val="00C146D2"/>
    <w:rsid w:val="00C1506C"/>
    <w:rsid w:val="00C157B9"/>
    <w:rsid w:val="00C265BD"/>
    <w:rsid w:val="00C31CC8"/>
    <w:rsid w:val="00C40634"/>
    <w:rsid w:val="00C432A1"/>
    <w:rsid w:val="00C4335B"/>
    <w:rsid w:val="00C44A33"/>
    <w:rsid w:val="00C46376"/>
    <w:rsid w:val="00C46A9D"/>
    <w:rsid w:val="00C50FC0"/>
    <w:rsid w:val="00C5321B"/>
    <w:rsid w:val="00C549AD"/>
    <w:rsid w:val="00C64313"/>
    <w:rsid w:val="00C70398"/>
    <w:rsid w:val="00C734BF"/>
    <w:rsid w:val="00C74580"/>
    <w:rsid w:val="00C75D11"/>
    <w:rsid w:val="00C8183F"/>
    <w:rsid w:val="00C82B26"/>
    <w:rsid w:val="00C84111"/>
    <w:rsid w:val="00C845DB"/>
    <w:rsid w:val="00C86C46"/>
    <w:rsid w:val="00C87906"/>
    <w:rsid w:val="00C95CAC"/>
    <w:rsid w:val="00CA03B0"/>
    <w:rsid w:val="00CA5039"/>
    <w:rsid w:val="00CB3F53"/>
    <w:rsid w:val="00CB736A"/>
    <w:rsid w:val="00CC22EA"/>
    <w:rsid w:val="00CC3432"/>
    <w:rsid w:val="00CC4C84"/>
    <w:rsid w:val="00CC5E48"/>
    <w:rsid w:val="00CD21CA"/>
    <w:rsid w:val="00CE00E8"/>
    <w:rsid w:val="00CE3E6C"/>
    <w:rsid w:val="00CF0C1E"/>
    <w:rsid w:val="00CF2B18"/>
    <w:rsid w:val="00CF378E"/>
    <w:rsid w:val="00CF6F8C"/>
    <w:rsid w:val="00D02221"/>
    <w:rsid w:val="00D06AC4"/>
    <w:rsid w:val="00D10374"/>
    <w:rsid w:val="00D20968"/>
    <w:rsid w:val="00D21B2C"/>
    <w:rsid w:val="00D31E43"/>
    <w:rsid w:val="00D329EE"/>
    <w:rsid w:val="00D35E64"/>
    <w:rsid w:val="00D50C0D"/>
    <w:rsid w:val="00D52301"/>
    <w:rsid w:val="00D613AE"/>
    <w:rsid w:val="00D651C1"/>
    <w:rsid w:val="00D67816"/>
    <w:rsid w:val="00D72D59"/>
    <w:rsid w:val="00D776EF"/>
    <w:rsid w:val="00D77A08"/>
    <w:rsid w:val="00D801ED"/>
    <w:rsid w:val="00D93252"/>
    <w:rsid w:val="00DA363F"/>
    <w:rsid w:val="00DA472F"/>
    <w:rsid w:val="00DB2A02"/>
    <w:rsid w:val="00DB3902"/>
    <w:rsid w:val="00DB40C8"/>
    <w:rsid w:val="00DB75F0"/>
    <w:rsid w:val="00DC171B"/>
    <w:rsid w:val="00DC3053"/>
    <w:rsid w:val="00DD19ED"/>
    <w:rsid w:val="00DD297B"/>
    <w:rsid w:val="00DD2A8E"/>
    <w:rsid w:val="00DD3025"/>
    <w:rsid w:val="00DD6E9D"/>
    <w:rsid w:val="00DE1AD6"/>
    <w:rsid w:val="00DF0651"/>
    <w:rsid w:val="00DF2BD4"/>
    <w:rsid w:val="00DF4930"/>
    <w:rsid w:val="00E01D3D"/>
    <w:rsid w:val="00E04240"/>
    <w:rsid w:val="00E0680B"/>
    <w:rsid w:val="00E10041"/>
    <w:rsid w:val="00E10559"/>
    <w:rsid w:val="00E1740E"/>
    <w:rsid w:val="00E20516"/>
    <w:rsid w:val="00E20F8B"/>
    <w:rsid w:val="00E22F7A"/>
    <w:rsid w:val="00E23877"/>
    <w:rsid w:val="00E25840"/>
    <w:rsid w:val="00E25C1E"/>
    <w:rsid w:val="00E26649"/>
    <w:rsid w:val="00E26E09"/>
    <w:rsid w:val="00E2707A"/>
    <w:rsid w:val="00E33343"/>
    <w:rsid w:val="00E367A8"/>
    <w:rsid w:val="00E478C5"/>
    <w:rsid w:val="00E510AF"/>
    <w:rsid w:val="00E51970"/>
    <w:rsid w:val="00E558DA"/>
    <w:rsid w:val="00E56C00"/>
    <w:rsid w:val="00E64794"/>
    <w:rsid w:val="00E65D33"/>
    <w:rsid w:val="00E70E8B"/>
    <w:rsid w:val="00E71FB0"/>
    <w:rsid w:val="00E73C43"/>
    <w:rsid w:val="00E73F4A"/>
    <w:rsid w:val="00E77872"/>
    <w:rsid w:val="00E80B07"/>
    <w:rsid w:val="00E81A12"/>
    <w:rsid w:val="00E8263D"/>
    <w:rsid w:val="00E86089"/>
    <w:rsid w:val="00E86F74"/>
    <w:rsid w:val="00E92B85"/>
    <w:rsid w:val="00EA2DB8"/>
    <w:rsid w:val="00EA4459"/>
    <w:rsid w:val="00EB1FF2"/>
    <w:rsid w:val="00EB2F29"/>
    <w:rsid w:val="00EB33B4"/>
    <w:rsid w:val="00EB5F42"/>
    <w:rsid w:val="00EC03E1"/>
    <w:rsid w:val="00EC1C34"/>
    <w:rsid w:val="00EC2466"/>
    <w:rsid w:val="00EC409E"/>
    <w:rsid w:val="00EC41B1"/>
    <w:rsid w:val="00EC6F25"/>
    <w:rsid w:val="00ED0D25"/>
    <w:rsid w:val="00ED197F"/>
    <w:rsid w:val="00ED1DA3"/>
    <w:rsid w:val="00ED3F07"/>
    <w:rsid w:val="00ED715F"/>
    <w:rsid w:val="00ED7B94"/>
    <w:rsid w:val="00EE0C69"/>
    <w:rsid w:val="00EE1A06"/>
    <w:rsid w:val="00EE499D"/>
    <w:rsid w:val="00EF2E74"/>
    <w:rsid w:val="00EF3682"/>
    <w:rsid w:val="00EF535E"/>
    <w:rsid w:val="00F02110"/>
    <w:rsid w:val="00F043CD"/>
    <w:rsid w:val="00F13930"/>
    <w:rsid w:val="00F1557B"/>
    <w:rsid w:val="00F15B80"/>
    <w:rsid w:val="00F1672B"/>
    <w:rsid w:val="00F173AD"/>
    <w:rsid w:val="00F21D91"/>
    <w:rsid w:val="00F22CC2"/>
    <w:rsid w:val="00F24152"/>
    <w:rsid w:val="00F24602"/>
    <w:rsid w:val="00F30CB2"/>
    <w:rsid w:val="00F329E6"/>
    <w:rsid w:val="00F3364E"/>
    <w:rsid w:val="00F42827"/>
    <w:rsid w:val="00F42FE4"/>
    <w:rsid w:val="00F43725"/>
    <w:rsid w:val="00F437E2"/>
    <w:rsid w:val="00F44AB8"/>
    <w:rsid w:val="00F45DE5"/>
    <w:rsid w:val="00F500DC"/>
    <w:rsid w:val="00F5360F"/>
    <w:rsid w:val="00F5362A"/>
    <w:rsid w:val="00F6194A"/>
    <w:rsid w:val="00F65583"/>
    <w:rsid w:val="00F6773C"/>
    <w:rsid w:val="00F701AC"/>
    <w:rsid w:val="00F70E4F"/>
    <w:rsid w:val="00F74F5D"/>
    <w:rsid w:val="00F81400"/>
    <w:rsid w:val="00F81AA5"/>
    <w:rsid w:val="00F82F2C"/>
    <w:rsid w:val="00F830F4"/>
    <w:rsid w:val="00F87513"/>
    <w:rsid w:val="00F879DB"/>
    <w:rsid w:val="00F92FF6"/>
    <w:rsid w:val="00F94377"/>
    <w:rsid w:val="00FA00BC"/>
    <w:rsid w:val="00FB51D0"/>
    <w:rsid w:val="00FB58BE"/>
    <w:rsid w:val="00FB5EA7"/>
    <w:rsid w:val="00FC492E"/>
    <w:rsid w:val="00FD1AE7"/>
    <w:rsid w:val="00FD26B6"/>
    <w:rsid w:val="00FD7E44"/>
    <w:rsid w:val="00FE2AAE"/>
    <w:rsid w:val="00FE3738"/>
    <w:rsid w:val="00FF77B0"/>
    <w:rsid w:val="00FF7C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5231E8"/>
  <w15:docId w15:val="{62911A53-2BC9-4080-8990-11ADAB40D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0701"/>
    <w:rPr>
      <w:sz w:val="28"/>
    </w:rPr>
  </w:style>
  <w:style w:type="paragraph" w:styleId="Heading1">
    <w:name w:val="heading 1"/>
    <w:basedOn w:val="Normal"/>
    <w:next w:val="Normal"/>
    <w:qFormat/>
    <w:rsid w:val="000E2528"/>
    <w:pPr>
      <w:keepNext/>
      <w:ind w:left="-144" w:right="-144"/>
      <w:jc w:val="center"/>
      <w:outlineLvl w:val="0"/>
    </w:pPr>
    <w:rPr>
      <w:i/>
      <w:sz w:val="24"/>
    </w:rPr>
  </w:style>
  <w:style w:type="paragraph" w:styleId="Heading2">
    <w:name w:val="heading 2"/>
    <w:basedOn w:val="Normal"/>
    <w:next w:val="Normal"/>
    <w:qFormat/>
    <w:rsid w:val="000E2528"/>
    <w:pPr>
      <w:keepNext/>
      <w:ind w:left="-144" w:right="-144"/>
      <w:outlineLvl w:val="1"/>
    </w:pPr>
    <w:rPr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E252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E2528"/>
    <w:pPr>
      <w:tabs>
        <w:tab w:val="center" w:pos="4320"/>
        <w:tab w:val="right" w:pos="8640"/>
      </w:tabs>
    </w:pPr>
    <w:rPr>
      <w:rFonts w:ascii=".VnArial" w:hAnsi=".VnArial"/>
      <w:sz w:val="10"/>
    </w:rPr>
  </w:style>
  <w:style w:type="character" w:styleId="Hyperlink">
    <w:name w:val="Hyperlink"/>
    <w:rsid w:val="000E2528"/>
    <w:rPr>
      <w:color w:val="0000FF"/>
      <w:u w:val="single"/>
    </w:rPr>
  </w:style>
  <w:style w:type="table" w:styleId="TableGrid">
    <w:name w:val="Table Grid"/>
    <w:basedOn w:val="TableNormal"/>
    <w:uiPriority w:val="39"/>
    <w:rsid w:val="000E25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0E2528"/>
    <w:pPr>
      <w:jc w:val="center"/>
    </w:pPr>
    <w:rPr>
      <w:rFonts w:ascii=".VnTimeH" w:hAnsi=".VnTimeH"/>
      <w:sz w:val="32"/>
    </w:rPr>
  </w:style>
  <w:style w:type="character" w:styleId="PageNumber">
    <w:name w:val="page number"/>
    <w:basedOn w:val="DefaultParagraphFont"/>
    <w:rsid w:val="000E2528"/>
  </w:style>
  <w:style w:type="character" w:customStyle="1" w:styleId="HeaderChar">
    <w:name w:val="Header Char"/>
    <w:link w:val="Header"/>
    <w:rsid w:val="000E2528"/>
    <w:rPr>
      <w:rFonts w:ascii=".VnTime" w:hAnsi=".VnTime"/>
      <w:sz w:val="26"/>
    </w:rPr>
  </w:style>
  <w:style w:type="character" w:customStyle="1" w:styleId="CharChar2">
    <w:name w:val="Char Char2"/>
    <w:rsid w:val="000E2528"/>
    <w:rPr>
      <w:rFonts w:ascii=".VnTime" w:eastAsia="Times New Roman" w:hAnsi=".VnTime"/>
      <w:sz w:val="26"/>
    </w:rPr>
  </w:style>
  <w:style w:type="paragraph" w:styleId="BalloonText">
    <w:name w:val="Balloon Text"/>
    <w:basedOn w:val="Normal"/>
    <w:link w:val="BalloonTextChar"/>
    <w:rsid w:val="000E2528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0E25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2528"/>
    <w:pPr>
      <w:spacing w:after="160" w:line="259" w:lineRule="auto"/>
      <w:ind w:left="720"/>
      <w:contextualSpacing/>
    </w:pPr>
    <w:rPr>
      <w:rFonts w:eastAsia="Calibri"/>
      <w:sz w:val="22"/>
      <w:szCs w:val="22"/>
    </w:rPr>
  </w:style>
  <w:style w:type="character" w:customStyle="1" w:styleId="FooterChar">
    <w:name w:val="Footer Char"/>
    <w:link w:val="Footer"/>
    <w:uiPriority w:val="99"/>
    <w:rsid w:val="000E2528"/>
    <w:rPr>
      <w:rFonts w:ascii=".VnArial" w:hAnsi=".VnArial"/>
      <w:sz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2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6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5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3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8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7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1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718B64-939C-4430-BAD7-23A09E75F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>Bé N«ng nghiÖp vµ PTNT</vt:lpstr>
      <vt:lpstr>Bé N«ng nghiÖp vµ PTNT</vt:lpstr>
    </vt:vector>
  </TitlesOfParts>
  <Company>UNDP VIE/97/002</Company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é N«ng nghiÖp vµ PTNT</dc:title>
  <dc:creator>Pham Van Tham</dc:creator>
  <cp:lastModifiedBy>YEN_PC</cp:lastModifiedBy>
  <cp:revision>2</cp:revision>
  <cp:lastPrinted>2025-10-29T00:55:00Z</cp:lastPrinted>
  <dcterms:created xsi:type="dcterms:W3CDTF">2026-06-19T12:51:00Z</dcterms:created>
  <dcterms:modified xsi:type="dcterms:W3CDTF">2026-06-19T12:51:00Z</dcterms:modified>
</cp:coreProperties>
</file>